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547D92" w14:textId="049B262C" w:rsidR="00011DF9" w:rsidRPr="0008352F" w:rsidRDefault="003D2BAD" w:rsidP="00011DF9">
      <w:pPr>
        <w:snapToGrid w:val="0"/>
        <w:spacing w:after="0" w:line="240" w:lineRule="auto"/>
        <w:jc w:val="center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3D2BAD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「三分钟概念」动画视像片段</w:t>
      </w:r>
      <w:r w:rsidRPr="003D2BAD">
        <w:rPr>
          <w:rFonts w:ascii="標楷體" w:eastAsia="DengXian" w:hAnsi="標楷體" w:hint="eastAsia"/>
          <w:b/>
          <w:bCs/>
          <w:sz w:val="28"/>
          <w:szCs w:val="28"/>
          <w:lang w:eastAsia="zh-CN"/>
        </w:rPr>
        <w:t>系列</w:t>
      </w:r>
      <w:r w:rsidRPr="003D2BAD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：</w:t>
      </w:r>
    </w:p>
    <w:p w14:paraId="5C623A0E" w14:textId="53047FD0" w:rsidR="00CA3683" w:rsidRDefault="003D2BAD" w:rsidP="00CF33C2">
      <w:pPr>
        <w:snapToGrid w:val="0"/>
        <w:spacing w:after="0" w:line="240" w:lineRule="auto"/>
        <w:jc w:val="center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3D2BAD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「性骚扰」</w:t>
      </w:r>
    </w:p>
    <w:p w14:paraId="3F5A1A34" w14:textId="43CC8CF8" w:rsidR="00F64CB3" w:rsidRPr="0008352F" w:rsidRDefault="003D2BAD" w:rsidP="00CF33C2">
      <w:pPr>
        <w:snapToGrid w:val="0"/>
        <w:spacing w:after="0" w:line="240" w:lineRule="auto"/>
        <w:jc w:val="center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3D2BAD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工作纸</w:t>
      </w:r>
    </w:p>
    <w:p w14:paraId="7EAC250A" w14:textId="77777777" w:rsidR="00CF33C2" w:rsidRPr="0008352F" w:rsidRDefault="00CF33C2" w:rsidP="00CF33C2">
      <w:pPr>
        <w:snapToGrid w:val="0"/>
        <w:spacing w:after="0" w:line="240" w:lineRule="auto"/>
        <w:jc w:val="center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</w:p>
    <w:p w14:paraId="2D15DCE8" w14:textId="38DD033D" w:rsidR="00F64CB3" w:rsidRPr="0008352F" w:rsidRDefault="003D2BAD" w:rsidP="00F64CB3">
      <w:pPr>
        <w:snapToGrid w:val="0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3D2BAD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甲</w:t>
      </w:r>
      <w:r w:rsidRPr="0008352F">
        <w:rPr>
          <w:rFonts w:ascii="Times New Roman" w:eastAsia="標楷體" w:hAnsi="Times New Roman" w:cs="Times New Roman"/>
          <w:b/>
          <w:sz w:val="28"/>
          <w:szCs w:val="28"/>
          <w:lang w:eastAsia="zh-CN"/>
        </w:rPr>
        <w:tab/>
      </w:r>
      <w:r w:rsidRPr="003D2BAD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选择题</w:t>
      </w:r>
    </w:p>
    <w:p w14:paraId="3AC875E4" w14:textId="6652EFA1" w:rsidR="00F64CB3" w:rsidRPr="0008352F" w:rsidRDefault="003D2BAD" w:rsidP="00F64CB3">
      <w:pPr>
        <w:snapToGrid w:val="0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bookmarkStart w:id="0" w:name="_Hlk43310511"/>
      <w:r w:rsidRPr="003D2BAD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圈出正确的答案。</w:t>
      </w:r>
    </w:p>
    <w:p w14:paraId="375F7BDA" w14:textId="26829F3D" w:rsidR="00F64CB3" w:rsidRPr="0008352F" w:rsidRDefault="003D2BAD" w:rsidP="00F64CB3">
      <w:pPr>
        <w:pStyle w:val="a5"/>
        <w:widowControl w:val="0"/>
        <w:numPr>
          <w:ilvl w:val="0"/>
          <w:numId w:val="6"/>
        </w:numPr>
        <w:snapToGrid w:val="0"/>
        <w:spacing w:after="0" w:line="0" w:lineRule="atLeast"/>
        <w:contextualSpacing w:val="0"/>
        <w:rPr>
          <w:rFonts w:ascii="Times New Roman" w:eastAsia="標楷體" w:hAnsi="Times New Roman" w:cs="Times New Roman"/>
          <w:sz w:val="28"/>
          <w:szCs w:val="28"/>
          <w:lang w:val="en-GB"/>
        </w:rPr>
      </w:pPr>
      <w:r w:rsidRPr="003D2BAD">
        <w:rPr>
          <w:rFonts w:ascii="Times New Roman" w:eastAsia="DengXian" w:hAnsi="Times New Roman" w:cs="Times New Roman" w:hint="eastAsia"/>
          <w:sz w:val="28"/>
          <w:szCs w:val="28"/>
          <w:lang w:val="en-GB" w:eastAsia="zh-CN"/>
        </w:rPr>
        <w:t>性骚扰是涉及性的不受欢迎行为，当这些行为具有</w:t>
      </w:r>
      <w:r w:rsidRPr="003D2BAD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_______________</w:t>
      </w:r>
      <w:r w:rsidRPr="003D2BAD">
        <w:rPr>
          <w:rFonts w:ascii="Times New Roman" w:eastAsia="DengXian" w:hAnsi="Times New Roman" w:cs="Times New Roman" w:hint="eastAsia"/>
          <w:sz w:val="28"/>
          <w:szCs w:val="28"/>
          <w:lang w:val="en-GB" w:eastAsia="zh-CN"/>
        </w:rPr>
        <w:t>便会构成性骚扰。</w:t>
      </w:r>
    </w:p>
    <w:p w14:paraId="651F33BC" w14:textId="77777777" w:rsidR="008326E7" w:rsidRPr="0008352F" w:rsidRDefault="008326E7" w:rsidP="008326E7">
      <w:pPr>
        <w:pStyle w:val="a5"/>
        <w:widowControl w:val="0"/>
        <w:snapToGrid w:val="0"/>
        <w:spacing w:after="0" w:line="0" w:lineRule="atLeast"/>
        <w:ind w:left="360"/>
        <w:contextualSpacing w:val="0"/>
        <w:rPr>
          <w:rFonts w:ascii="Times New Roman" w:eastAsia="標楷體" w:hAnsi="Times New Roman" w:cs="Times New Roman"/>
          <w:sz w:val="28"/>
          <w:szCs w:val="28"/>
          <w:lang w:val="en-GB"/>
        </w:rPr>
      </w:pPr>
    </w:p>
    <w:tbl>
      <w:tblPr>
        <w:tblStyle w:val="a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1260"/>
      </w:tblGrid>
      <w:tr w:rsidR="008326E7" w:rsidRPr="0008352F" w14:paraId="72AA0709" w14:textId="77777777" w:rsidTr="008326E7">
        <w:tc>
          <w:tcPr>
            <w:tcW w:w="1255" w:type="dxa"/>
          </w:tcPr>
          <w:p w14:paraId="79108F75" w14:textId="7FA7D196" w:rsidR="008326E7" w:rsidRPr="0008352F" w:rsidRDefault="003D2BAD" w:rsidP="008326E7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proofErr w:type="spellStart"/>
            <w:r w:rsidRPr="003D2BAD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</w:t>
            </w:r>
            <w:proofErr w:type="spellEnd"/>
            <w:r w:rsidRPr="003D2BAD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.</w:t>
            </w:r>
          </w:p>
        </w:tc>
        <w:tc>
          <w:tcPr>
            <w:tcW w:w="1260" w:type="dxa"/>
          </w:tcPr>
          <w:p w14:paraId="0B5C6562" w14:textId="4A2B69EE" w:rsidR="008326E7" w:rsidRPr="0008352F" w:rsidRDefault="003D2BAD" w:rsidP="008326E7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3D2BAD">
              <w:rPr>
                <w:rFonts w:ascii="Times New Roman" w:eastAsia="DengXian" w:hAnsi="Times New Roman" w:cs="Times New Roman" w:hint="eastAsia"/>
                <w:sz w:val="28"/>
                <w:szCs w:val="28"/>
                <w:lang w:val="en-GB" w:eastAsia="zh-CN"/>
              </w:rPr>
              <w:t>冒犯性</w:t>
            </w:r>
          </w:p>
        </w:tc>
      </w:tr>
      <w:tr w:rsidR="008326E7" w:rsidRPr="0008352F" w14:paraId="31CCBCC9" w14:textId="77777777" w:rsidTr="008326E7">
        <w:tc>
          <w:tcPr>
            <w:tcW w:w="1255" w:type="dxa"/>
          </w:tcPr>
          <w:p w14:paraId="7FDCEB70" w14:textId="4C9D7B28" w:rsidR="008326E7" w:rsidRPr="0008352F" w:rsidRDefault="003D2BAD" w:rsidP="008326E7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3D2BAD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i.</w:t>
            </w:r>
          </w:p>
        </w:tc>
        <w:tc>
          <w:tcPr>
            <w:tcW w:w="1260" w:type="dxa"/>
          </w:tcPr>
          <w:p w14:paraId="59411B9A" w14:textId="6D895868" w:rsidR="008326E7" w:rsidRPr="0008352F" w:rsidRDefault="003D2BAD" w:rsidP="008326E7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3D2BAD">
              <w:rPr>
                <w:rFonts w:ascii="Times New Roman" w:eastAsia="DengXian" w:hAnsi="Times New Roman" w:cs="Times New Roman" w:hint="eastAsia"/>
                <w:sz w:val="28"/>
                <w:szCs w:val="28"/>
                <w:lang w:val="en-GB" w:eastAsia="zh-CN"/>
              </w:rPr>
              <w:t>威吓性</w:t>
            </w:r>
          </w:p>
        </w:tc>
      </w:tr>
      <w:tr w:rsidR="008326E7" w:rsidRPr="0008352F" w14:paraId="4854F387" w14:textId="77777777" w:rsidTr="008326E7">
        <w:tc>
          <w:tcPr>
            <w:tcW w:w="1255" w:type="dxa"/>
          </w:tcPr>
          <w:p w14:paraId="16733CB2" w14:textId="3DBAF9BF" w:rsidR="008326E7" w:rsidRPr="0008352F" w:rsidRDefault="003D2BAD" w:rsidP="008326E7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3D2BAD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ii.</w:t>
            </w:r>
          </w:p>
        </w:tc>
        <w:tc>
          <w:tcPr>
            <w:tcW w:w="1260" w:type="dxa"/>
          </w:tcPr>
          <w:p w14:paraId="5DEC2BB0" w14:textId="6B430748" w:rsidR="008326E7" w:rsidRPr="0008352F" w:rsidRDefault="003D2BAD" w:rsidP="008326E7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3D2BAD">
              <w:rPr>
                <w:rFonts w:ascii="Times New Roman" w:eastAsia="DengXian" w:hAnsi="Times New Roman" w:cs="Times New Roman" w:hint="eastAsia"/>
                <w:sz w:val="28"/>
                <w:szCs w:val="28"/>
                <w:lang w:val="en-GB" w:eastAsia="zh-CN"/>
              </w:rPr>
              <w:t>侮辱性</w:t>
            </w:r>
          </w:p>
        </w:tc>
      </w:tr>
      <w:tr w:rsidR="001F76C2" w:rsidRPr="00A358C4" w14:paraId="22A1C807" w14:textId="77777777" w:rsidTr="008326E7">
        <w:tc>
          <w:tcPr>
            <w:tcW w:w="1255" w:type="dxa"/>
          </w:tcPr>
          <w:p w14:paraId="7E0F4DCB" w14:textId="64927E1B" w:rsidR="001F76C2" w:rsidRPr="00A358C4" w:rsidRDefault="003D2BAD" w:rsidP="008326E7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3D2BAD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v.</w:t>
            </w:r>
          </w:p>
        </w:tc>
        <w:tc>
          <w:tcPr>
            <w:tcW w:w="1260" w:type="dxa"/>
          </w:tcPr>
          <w:p w14:paraId="2C285717" w14:textId="13B36113" w:rsidR="001F76C2" w:rsidRPr="00A358C4" w:rsidRDefault="003D2BAD" w:rsidP="008326E7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</w:pPr>
            <w:r w:rsidRPr="003D2BAD">
              <w:rPr>
                <w:rFonts w:ascii="Times New Roman" w:eastAsia="DengXian" w:hAnsi="Times New Roman" w:cs="Times New Roman" w:hint="eastAsia"/>
                <w:sz w:val="28"/>
                <w:szCs w:val="28"/>
                <w:lang w:val="en-GB" w:eastAsia="zh-CN"/>
              </w:rPr>
              <w:t>娱乐性</w:t>
            </w:r>
          </w:p>
        </w:tc>
      </w:tr>
    </w:tbl>
    <w:p w14:paraId="338370A3" w14:textId="77777777" w:rsidR="008326E7" w:rsidRPr="00A358C4" w:rsidRDefault="008326E7" w:rsidP="0008352F">
      <w:pPr>
        <w:pStyle w:val="a5"/>
        <w:spacing w:after="0" w:line="240" w:lineRule="auto"/>
        <w:ind w:left="0"/>
        <w:contextualSpacing w:val="0"/>
        <w:rPr>
          <w:rFonts w:ascii="Times New Roman" w:eastAsia="標楷體" w:hAnsi="Times New Roman" w:cs="Times New Roman"/>
          <w:sz w:val="28"/>
          <w:szCs w:val="28"/>
          <w:lang w:val="en-GB"/>
        </w:rPr>
      </w:pPr>
    </w:p>
    <w:p w14:paraId="5484EA9D" w14:textId="294AEB2E" w:rsidR="00F64CB3" w:rsidRPr="00A358C4" w:rsidRDefault="003D2BAD" w:rsidP="00F64CB3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3D2BAD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A. </w:t>
      </w:r>
      <w:r w:rsidRPr="00A358C4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3D2BAD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</w:p>
    <w:p w14:paraId="0A297B3B" w14:textId="4B2A2188" w:rsidR="00F64CB3" w:rsidRPr="00A358C4" w:rsidRDefault="003D2BAD" w:rsidP="00F64CB3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3D2BAD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B. </w:t>
      </w:r>
      <w:r w:rsidRPr="00A358C4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3D2BAD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Pr="003D2BAD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, ii</w:t>
      </w:r>
    </w:p>
    <w:p w14:paraId="74693303" w14:textId="14493723" w:rsidR="00F64CB3" w:rsidRPr="00A358C4" w:rsidRDefault="003D2BAD" w:rsidP="00F64CB3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3D2BAD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C. </w:t>
      </w:r>
      <w:r w:rsidRPr="00A358C4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3D2BAD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Pr="003D2BAD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, ii, iii</w:t>
      </w:r>
    </w:p>
    <w:p w14:paraId="02D6FD38" w14:textId="3DAD018F" w:rsidR="00F64CB3" w:rsidRPr="00A358C4" w:rsidRDefault="003D2BAD" w:rsidP="00F64CB3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/>
        </w:rPr>
      </w:pPr>
      <w:r w:rsidRPr="003D2BAD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D. </w:t>
      </w:r>
      <w:r w:rsidRPr="00A358C4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3D2BAD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Pr="003D2BAD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, ii, iii, iv</w:t>
      </w:r>
    </w:p>
    <w:p w14:paraId="0CBCFC07" w14:textId="77777777" w:rsidR="0008352F" w:rsidRPr="0008352F" w:rsidRDefault="0008352F" w:rsidP="0008352F">
      <w:pPr>
        <w:pStyle w:val="a5"/>
        <w:spacing w:after="0" w:line="240" w:lineRule="auto"/>
        <w:ind w:left="0"/>
        <w:contextualSpacing w:val="0"/>
        <w:rPr>
          <w:rFonts w:ascii="Times New Roman" w:eastAsia="標楷體" w:hAnsi="Times New Roman" w:cs="Times New Roman"/>
          <w:sz w:val="28"/>
          <w:szCs w:val="28"/>
        </w:rPr>
      </w:pPr>
    </w:p>
    <w:p w14:paraId="491D523D" w14:textId="0C0B2788" w:rsidR="00F64CB3" w:rsidRPr="0008352F" w:rsidRDefault="003D2BAD" w:rsidP="00F64CB3">
      <w:pPr>
        <w:pStyle w:val="a5"/>
        <w:widowControl w:val="0"/>
        <w:numPr>
          <w:ilvl w:val="0"/>
          <w:numId w:val="8"/>
        </w:numPr>
        <w:spacing w:after="0" w:line="0" w:lineRule="atLeast"/>
        <w:contextualSpacing w:val="0"/>
        <w:rPr>
          <w:rFonts w:ascii="Times New Roman" w:eastAsia="標楷體" w:hAnsi="Times New Roman" w:cs="Times New Roman"/>
          <w:sz w:val="28"/>
          <w:szCs w:val="28"/>
          <w:lang w:eastAsia="zh-HK"/>
        </w:rPr>
      </w:pPr>
      <w:r w:rsidRPr="003D2BAD">
        <w:rPr>
          <w:rFonts w:ascii="Times New Roman" w:eastAsia="DengXian" w:hAnsi="Times New Roman" w:cs="Times New Roman" w:hint="eastAsia"/>
          <w:sz w:val="28"/>
          <w:szCs w:val="28"/>
          <w:lang w:val="en-GB" w:eastAsia="zh-CN"/>
        </w:rPr>
        <w:t>性骚扰的形式通常是</w:t>
      </w:r>
      <w:r w:rsidRPr="003D2BAD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__________________</w:t>
      </w:r>
      <w:r w:rsidRPr="003D2BAD">
        <w:rPr>
          <w:rFonts w:ascii="Times New Roman" w:eastAsia="DengXian" w:hAnsi="Times New Roman" w:cs="Times New Roman" w:hint="eastAsia"/>
          <w:sz w:val="28"/>
          <w:szCs w:val="28"/>
          <w:lang w:val="en-GB" w:eastAsia="zh-CN"/>
        </w:rPr>
        <w:t>涉及性的不受欢迎</w:t>
      </w:r>
      <w:r w:rsidRPr="0008352F">
        <w:rPr>
          <w:rFonts w:ascii="Times New Roman" w:eastAsia="標楷體" w:hAnsi="Times New Roman" w:cs="Times New Roman" w:hint="eastAsia"/>
          <w:sz w:val="28"/>
          <w:szCs w:val="28"/>
          <w:lang w:val="en-GB" w:eastAsia="zh-CN"/>
        </w:rPr>
        <w:t>行</w:t>
      </w:r>
      <w:r w:rsidRPr="003D2BAD">
        <w:rPr>
          <w:rFonts w:ascii="Times New Roman" w:eastAsia="DengXian" w:hAnsi="Times New Roman" w:cs="Times New Roman" w:hint="eastAsia"/>
          <w:sz w:val="28"/>
          <w:szCs w:val="28"/>
          <w:lang w:val="en-GB" w:eastAsia="zh-CN"/>
        </w:rPr>
        <w:t>为。</w:t>
      </w:r>
    </w:p>
    <w:p w14:paraId="04E8D9C0" w14:textId="77777777" w:rsidR="00420D07" w:rsidRPr="0008352F" w:rsidRDefault="00420D07" w:rsidP="0008352F">
      <w:pPr>
        <w:pStyle w:val="a5"/>
        <w:spacing w:after="0" w:line="240" w:lineRule="auto"/>
        <w:ind w:left="0"/>
        <w:contextualSpacing w:val="0"/>
        <w:rPr>
          <w:rFonts w:ascii="Times New Roman" w:eastAsia="標楷體" w:hAnsi="Times New Roman" w:cs="Times New Roman"/>
          <w:sz w:val="28"/>
          <w:szCs w:val="28"/>
          <w:lang w:eastAsia="zh-HK"/>
        </w:rPr>
      </w:pPr>
    </w:p>
    <w:tbl>
      <w:tblPr>
        <w:tblStyle w:val="a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1445"/>
      </w:tblGrid>
      <w:tr w:rsidR="00782BE7" w:rsidRPr="0008352F" w14:paraId="36DB7212" w14:textId="77777777" w:rsidTr="00782BE7">
        <w:tc>
          <w:tcPr>
            <w:tcW w:w="1255" w:type="dxa"/>
          </w:tcPr>
          <w:p w14:paraId="73F65F02" w14:textId="2C216B76" w:rsidR="00782BE7" w:rsidRPr="0008352F" w:rsidRDefault="003D2BAD" w:rsidP="00E02DD0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proofErr w:type="spellStart"/>
            <w:r w:rsidRPr="003D2BAD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</w:t>
            </w:r>
            <w:proofErr w:type="spellEnd"/>
            <w:r w:rsidRPr="003D2BAD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.</w:t>
            </w:r>
          </w:p>
        </w:tc>
        <w:tc>
          <w:tcPr>
            <w:tcW w:w="1445" w:type="dxa"/>
          </w:tcPr>
          <w:p w14:paraId="4DA7BBC6" w14:textId="19A18192" w:rsidR="00782BE7" w:rsidRPr="0008352F" w:rsidRDefault="003D2BAD" w:rsidP="00E02DD0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3D2BAD">
              <w:rPr>
                <w:rFonts w:ascii="Times New Roman" w:eastAsia="DengXian" w:hAnsi="Times New Roman" w:cs="Times New Roman" w:hint="eastAsia"/>
                <w:sz w:val="28"/>
                <w:szCs w:val="28"/>
                <w:lang w:val="en-GB" w:eastAsia="zh-CN"/>
              </w:rPr>
              <w:t>肢体上</w:t>
            </w:r>
          </w:p>
        </w:tc>
      </w:tr>
      <w:tr w:rsidR="00782BE7" w:rsidRPr="0008352F" w14:paraId="5F542426" w14:textId="77777777" w:rsidTr="00782BE7">
        <w:tc>
          <w:tcPr>
            <w:tcW w:w="1255" w:type="dxa"/>
          </w:tcPr>
          <w:p w14:paraId="1BB3FFE6" w14:textId="367C868E" w:rsidR="00782BE7" w:rsidRPr="0008352F" w:rsidRDefault="003D2BAD" w:rsidP="00E02DD0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3D2BAD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i.</w:t>
            </w:r>
          </w:p>
        </w:tc>
        <w:tc>
          <w:tcPr>
            <w:tcW w:w="1445" w:type="dxa"/>
          </w:tcPr>
          <w:p w14:paraId="636CC87C" w14:textId="345C4577" w:rsidR="00782BE7" w:rsidRPr="0008352F" w:rsidRDefault="003D2BAD" w:rsidP="00E02DD0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3D2BAD">
              <w:rPr>
                <w:rFonts w:ascii="Times New Roman" w:eastAsia="DengXian" w:hAnsi="Times New Roman" w:cs="Times New Roman" w:hint="eastAsia"/>
                <w:sz w:val="28"/>
                <w:szCs w:val="28"/>
                <w:lang w:val="en-GB" w:eastAsia="zh-CN"/>
              </w:rPr>
              <w:t>言语上</w:t>
            </w:r>
          </w:p>
        </w:tc>
      </w:tr>
      <w:tr w:rsidR="00782BE7" w:rsidRPr="00A358C4" w14:paraId="2D8F79ED" w14:textId="77777777" w:rsidTr="00782BE7">
        <w:tc>
          <w:tcPr>
            <w:tcW w:w="1255" w:type="dxa"/>
          </w:tcPr>
          <w:p w14:paraId="39FB9D3F" w14:textId="38CECD01" w:rsidR="00782BE7" w:rsidRPr="00A358C4" w:rsidRDefault="003D2BAD" w:rsidP="00E02DD0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3D2BAD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ii.</w:t>
            </w:r>
          </w:p>
        </w:tc>
        <w:tc>
          <w:tcPr>
            <w:tcW w:w="1445" w:type="dxa"/>
          </w:tcPr>
          <w:p w14:paraId="04CC52C1" w14:textId="1934BE2B" w:rsidR="00782BE7" w:rsidRPr="00A358C4" w:rsidRDefault="003D2BAD" w:rsidP="00E02DD0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3D2BAD">
              <w:rPr>
                <w:rFonts w:ascii="Times New Roman" w:eastAsia="DengXian" w:hAnsi="Times New Roman" w:cs="Times New Roman" w:hint="eastAsia"/>
                <w:sz w:val="28"/>
                <w:szCs w:val="28"/>
                <w:lang w:val="en-GB" w:eastAsia="zh-CN"/>
              </w:rPr>
              <w:t>非言语上</w:t>
            </w:r>
          </w:p>
        </w:tc>
      </w:tr>
      <w:tr w:rsidR="001F76C2" w:rsidRPr="00A358C4" w14:paraId="2EE98FD4" w14:textId="77777777" w:rsidTr="00782BE7">
        <w:tc>
          <w:tcPr>
            <w:tcW w:w="1255" w:type="dxa"/>
          </w:tcPr>
          <w:p w14:paraId="74453B55" w14:textId="447A3808" w:rsidR="001F76C2" w:rsidRPr="00A358C4" w:rsidRDefault="003D2BAD" w:rsidP="00E02DD0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3D2BAD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v</w:t>
            </w:r>
          </w:p>
        </w:tc>
        <w:tc>
          <w:tcPr>
            <w:tcW w:w="1445" w:type="dxa"/>
          </w:tcPr>
          <w:p w14:paraId="1F021B99" w14:textId="4B908E1C" w:rsidR="001F76C2" w:rsidRPr="00A358C4" w:rsidRDefault="003D2BAD" w:rsidP="00E02DD0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</w:pPr>
            <w:r w:rsidRPr="003D2BAD">
              <w:rPr>
                <w:rFonts w:ascii="Times New Roman" w:eastAsia="DengXian" w:hAnsi="Times New Roman" w:cs="Times New Roman" w:hint="eastAsia"/>
                <w:sz w:val="28"/>
                <w:szCs w:val="28"/>
                <w:lang w:val="en-GB" w:eastAsia="zh-CN"/>
              </w:rPr>
              <w:t>视觉上</w:t>
            </w:r>
          </w:p>
        </w:tc>
      </w:tr>
    </w:tbl>
    <w:p w14:paraId="513F8A49" w14:textId="77777777" w:rsidR="00782BE7" w:rsidRPr="00A358C4" w:rsidRDefault="00782BE7" w:rsidP="0008352F">
      <w:pPr>
        <w:pStyle w:val="a5"/>
        <w:spacing w:after="0" w:line="240" w:lineRule="auto"/>
        <w:ind w:left="0"/>
        <w:contextualSpacing w:val="0"/>
        <w:rPr>
          <w:rFonts w:ascii="Times New Roman" w:eastAsia="標楷體" w:hAnsi="Times New Roman" w:cs="Times New Roman"/>
          <w:sz w:val="28"/>
          <w:szCs w:val="28"/>
          <w:lang w:eastAsia="zh-HK"/>
        </w:rPr>
      </w:pPr>
    </w:p>
    <w:p w14:paraId="0DA8FD4C" w14:textId="2D053274" w:rsidR="00F64CB3" w:rsidRPr="00A358C4" w:rsidRDefault="003D2BAD" w:rsidP="00F64CB3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3D2BAD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A. </w:t>
      </w:r>
      <w:r w:rsidRPr="00A358C4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3D2BAD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="00F64CB3" w:rsidRPr="00A358C4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 xml:space="preserve"> </w:t>
      </w:r>
    </w:p>
    <w:p w14:paraId="2709F9DE" w14:textId="6FD0DC2D" w:rsidR="00F64CB3" w:rsidRPr="00A358C4" w:rsidRDefault="003D2BAD" w:rsidP="00F64CB3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3D2BAD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B. </w:t>
      </w:r>
      <w:r w:rsidRPr="00A358C4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3D2BAD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Pr="003D2BAD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, ii</w:t>
      </w:r>
    </w:p>
    <w:p w14:paraId="44C38866" w14:textId="31CC08A7" w:rsidR="00F64CB3" w:rsidRPr="00A358C4" w:rsidRDefault="003D2BAD" w:rsidP="00F64CB3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3D2BAD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C. </w:t>
      </w:r>
      <w:r w:rsidRPr="00A358C4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3D2BAD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Pr="003D2BAD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, ii, iii</w:t>
      </w:r>
    </w:p>
    <w:p w14:paraId="1C54873A" w14:textId="2392C9C6" w:rsidR="00F64CB3" w:rsidRPr="0008352F" w:rsidRDefault="003D2BAD" w:rsidP="00F64CB3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/>
        </w:rPr>
      </w:pPr>
      <w:r w:rsidRPr="003D2BAD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D. </w:t>
      </w:r>
      <w:r w:rsidRPr="00A358C4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3D2BAD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Pr="003D2BAD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, ii, iii, iv</w:t>
      </w:r>
    </w:p>
    <w:p w14:paraId="71D46B33" w14:textId="77777777" w:rsidR="00076E92" w:rsidRPr="0008352F" w:rsidRDefault="00076E92" w:rsidP="0008352F">
      <w:pPr>
        <w:pStyle w:val="a5"/>
        <w:spacing w:after="0" w:line="240" w:lineRule="auto"/>
        <w:ind w:left="0"/>
        <w:contextualSpacing w:val="0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</w:p>
    <w:p w14:paraId="7D216707" w14:textId="6172AB98" w:rsidR="00F64CB3" w:rsidRPr="0008352F" w:rsidRDefault="003D2BAD" w:rsidP="00F64CB3">
      <w:pPr>
        <w:pStyle w:val="a5"/>
        <w:widowControl w:val="0"/>
        <w:numPr>
          <w:ilvl w:val="0"/>
          <w:numId w:val="8"/>
        </w:numPr>
        <w:spacing w:after="0" w:line="0" w:lineRule="atLeast"/>
        <w:contextualSpacing w:val="0"/>
        <w:rPr>
          <w:rFonts w:ascii="Times New Roman" w:eastAsia="標楷體" w:hAnsi="Times New Roman" w:cs="Times New Roman"/>
          <w:sz w:val="28"/>
          <w:szCs w:val="28"/>
          <w:lang w:eastAsia="zh-HK"/>
        </w:rPr>
      </w:pPr>
      <w:r w:rsidRPr="003D2BAD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下列哪些行为可能构成</w:t>
      </w:r>
      <w:r w:rsidRPr="003D2BAD">
        <w:rPr>
          <w:rFonts w:ascii="Times New Roman" w:eastAsia="DengXian" w:hAnsi="Times New Roman" w:cs="Times New Roman" w:hint="eastAsia"/>
          <w:sz w:val="28"/>
          <w:szCs w:val="28"/>
          <w:lang w:val="en-GB" w:eastAsia="zh-CN"/>
        </w:rPr>
        <w:t>性骚扰？</w:t>
      </w:r>
    </w:p>
    <w:tbl>
      <w:tblPr>
        <w:tblStyle w:val="a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3695"/>
      </w:tblGrid>
      <w:tr w:rsidR="00076E92" w:rsidRPr="0008352F" w14:paraId="5EB6C876" w14:textId="77777777" w:rsidTr="00420D07">
        <w:tc>
          <w:tcPr>
            <w:tcW w:w="1255" w:type="dxa"/>
          </w:tcPr>
          <w:p w14:paraId="057A8024" w14:textId="05977E4D" w:rsidR="00076E92" w:rsidRPr="0008352F" w:rsidRDefault="003D2BAD" w:rsidP="00E02DD0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proofErr w:type="spellStart"/>
            <w:r w:rsidRPr="003D2BAD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</w:t>
            </w:r>
            <w:proofErr w:type="spellEnd"/>
            <w:r w:rsidRPr="003D2BAD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.</w:t>
            </w:r>
          </w:p>
        </w:tc>
        <w:tc>
          <w:tcPr>
            <w:tcW w:w="3695" w:type="dxa"/>
          </w:tcPr>
          <w:p w14:paraId="47929DA6" w14:textId="48A1D395" w:rsidR="00076E92" w:rsidRPr="0008352F" w:rsidRDefault="003D2BAD" w:rsidP="00E02DD0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8352F">
              <w:rPr>
                <w:rFonts w:ascii="Times New Roman" w:eastAsia="標楷體" w:hAnsi="Times New Roman" w:cs="Times New Roman" w:hint="eastAsia"/>
                <w:sz w:val="28"/>
                <w:szCs w:val="28"/>
                <w:lang w:val="en-GB" w:eastAsia="zh-CN"/>
              </w:rPr>
              <w:t>不</w:t>
            </w:r>
            <w:r w:rsidRPr="003D2BAD">
              <w:rPr>
                <w:rFonts w:ascii="Times New Roman" w:eastAsia="DengXian" w:hAnsi="Times New Roman" w:cs="Times New Roman" w:hint="eastAsia"/>
                <w:sz w:val="28"/>
                <w:szCs w:val="28"/>
                <w:lang w:val="en-GB" w:eastAsia="zh-CN"/>
              </w:rPr>
              <w:t>受欢迎的性要求</w:t>
            </w:r>
          </w:p>
        </w:tc>
      </w:tr>
      <w:tr w:rsidR="00076E92" w:rsidRPr="0008352F" w14:paraId="75DD31B7" w14:textId="77777777" w:rsidTr="00420D07">
        <w:tc>
          <w:tcPr>
            <w:tcW w:w="1255" w:type="dxa"/>
          </w:tcPr>
          <w:p w14:paraId="25354AEF" w14:textId="19F07D20" w:rsidR="00076E92" w:rsidRPr="0008352F" w:rsidRDefault="003D2BAD" w:rsidP="00E02DD0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3D2BAD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i.</w:t>
            </w:r>
          </w:p>
        </w:tc>
        <w:tc>
          <w:tcPr>
            <w:tcW w:w="3695" w:type="dxa"/>
          </w:tcPr>
          <w:p w14:paraId="0888742A" w14:textId="38861D6B" w:rsidR="00076E92" w:rsidRPr="0008352F" w:rsidRDefault="003D2BAD" w:rsidP="00E02DD0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3D2BAD">
              <w:rPr>
                <w:rFonts w:ascii="Times New Roman" w:eastAsia="DengXian" w:hAnsi="Times New Roman" w:cs="Times New Roman" w:hint="eastAsia"/>
                <w:sz w:val="28"/>
                <w:szCs w:val="28"/>
                <w:lang w:val="en-GB" w:eastAsia="zh-CN"/>
              </w:rPr>
              <w:t>涉及性的言</w:t>
            </w:r>
            <w:r w:rsidRPr="0008352F">
              <w:rPr>
                <w:rFonts w:ascii="Times New Roman" w:eastAsia="標楷體" w:hAnsi="Times New Roman" w:cs="Times New Roman" w:hint="eastAsia"/>
                <w:sz w:val="28"/>
                <w:szCs w:val="28"/>
                <w:lang w:val="en-GB" w:eastAsia="zh-CN"/>
              </w:rPr>
              <w:t>論</w:t>
            </w:r>
            <w:r w:rsidRPr="003D2BAD">
              <w:rPr>
                <w:rFonts w:ascii="Times New Roman" w:eastAsia="DengXian" w:hAnsi="Times New Roman" w:cs="Times New Roman" w:hint="eastAsia"/>
                <w:sz w:val="28"/>
                <w:szCs w:val="28"/>
                <w:lang w:val="en-GB" w:eastAsia="zh-CN"/>
              </w:rPr>
              <w:t>或笑话</w:t>
            </w:r>
          </w:p>
        </w:tc>
      </w:tr>
      <w:tr w:rsidR="00076E92" w:rsidRPr="0008352F" w14:paraId="6B3A3190" w14:textId="77777777" w:rsidTr="00420D07">
        <w:tc>
          <w:tcPr>
            <w:tcW w:w="1255" w:type="dxa"/>
          </w:tcPr>
          <w:p w14:paraId="41C93E1B" w14:textId="4740E745" w:rsidR="00076E92" w:rsidRPr="0008352F" w:rsidRDefault="003D2BAD" w:rsidP="00E02DD0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3D2BAD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ii.</w:t>
            </w:r>
          </w:p>
        </w:tc>
        <w:tc>
          <w:tcPr>
            <w:tcW w:w="3695" w:type="dxa"/>
          </w:tcPr>
          <w:p w14:paraId="606058C4" w14:textId="19CC1E7D" w:rsidR="00076E92" w:rsidRPr="0008352F" w:rsidRDefault="003D2BAD" w:rsidP="00E02DD0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3D2BAD">
              <w:rPr>
                <w:rFonts w:ascii="Times New Roman" w:eastAsia="DengXian" w:hAnsi="Times New Roman" w:cs="Times New Roman" w:hint="eastAsia"/>
                <w:sz w:val="28"/>
                <w:szCs w:val="28"/>
                <w:lang w:val="en-GB" w:eastAsia="zh-CN"/>
              </w:rPr>
              <w:t>盯着别人或其身体重要部位</w:t>
            </w:r>
          </w:p>
        </w:tc>
      </w:tr>
      <w:tr w:rsidR="00076E92" w:rsidRPr="0008352F" w14:paraId="6BCADA1A" w14:textId="77777777" w:rsidTr="00BC57BB">
        <w:trPr>
          <w:trHeight w:val="378"/>
        </w:trPr>
        <w:tc>
          <w:tcPr>
            <w:tcW w:w="1255" w:type="dxa"/>
          </w:tcPr>
          <w:p w14:paraId="328C63C4" w14:textId="78E3B144" w:rsidR="00076E92" w:rsidRPr="0008352F" w:rsidRDefault="003D2BAD" w:rsidP="00E02DD0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3D2BAD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v.</w:t>
            </w:r>
          </w:p>
        </w:tc>
        <w:tc>
          <w:tcPr>
            <w:tcW w:w="3695" w:type="dxa"/>
          </w:tcPr>
          <w:p w14:paraId="4EDC12D2" w14:textId="77567A9F" w:rsidR="00076E92" w:rsidRPr="0008352F" w:rsidRDefault="003D2BAD" w:rsidP="00BC57BB">
            <w:pPr>
              <w:snapToGrid w:val="0"/>
              <w:spacing w:line="0" w:lineRule="atLeast"/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</w:pPr>
            <w:r w:rsidRPr="003D2BAD">
              <w:rPr>
                <w:rFonts w:ascii="Times New Roman" w:eastAsia="DengXian" w:hAnsi="Times New Roman" w:cs="Times New Roman" w:hint="eastAsia"/>
                <w:sz w:val="28"/>
                <w:szCs w:val="28"/>
                <w:lang w:val="en-GB" w:eastAsia="zh-CN"/>
              </w:rPr>
              <w:t>触摸或拨</w:t>
            </w:r>
            <w:r w:rsidRPr="003D2BAD">
              <w:rPr>
                <w:rFonts w:ascii="新細明體" w:eastAsia="新細明體" w:hAnsi="新細明體" w:cs="新細明體" w:hint="eastAsia"/>
                <w:sz w:val="28"/>
                <w:szCs w:val="28"/>
                <w:lang w:val="en-GB" w:eastAsia="zh-CN"/>
              </w:rPr>
              <w:t>弄</w:t>
            </w:r>
            <w:r w:rsidRPr="003D2BAD">
              <w:rPr>
                <w:rFonts w:ascii="Times New Roman" w:eastAsia="DengXian" w:hAnsi="Times New Roman" w:cs="Times New Roman" w:hint="eastAsia"/>
                <w:sz w:val="28"/>
                <w:szCs w:val="28"/>
                <w:lang w:val="en-GB" w:eastAsia="zh-CN"/>
              </w:rPr>
              <w:t>别人的衣服</w:t>
            </w:r>
          </w:p>
        </w:tc>
      </w:tr>
    </w:tbl>
    <w:p w14:paraId="601E1326" w14:textId="77777777" w:rsidR="00BC57BB" w:rsidRDefault="00BC57BB" w:rsidP="0008352F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/>
        </w:rPr>
      </w:pPr>
    </w:p>
    <w:p w14:paraId="7CD194CF" w14:textId="191CE72A" w:rsidR="00F64CB3" w:rsidRPr="0008352F" w:rsidRDefault="003D2BAD" w:rsidP="0008352F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/>
        </w:rPr>
      </w:pPr>
      <w:r w:rsidRPr="003D2BAD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A.</w:t>
      </w:r>
      <w:r w:rsidRPr="003D2BAD">
        <w:rPr>
          <w:rFonts w:eastAsia="DengXian"/>
          <w:lang w:eastAsia="zh-CN"/>
        </w:rPr>
        <w:t xml:space="preserve"> </w:t>
      </w:r>
      <w:r w:rsidRPr="0008352F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3D2BAD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Pr="003D2BAD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, ii</w:t>
      </w:r>
    </w:p>
    <w:p w14:paraId="0F46BAA5" w14:textId="79FED33B" w:rsidR="00F64CB3" w:rsidRPr="0008352F" w:rsidRDefault="003D2BAD" w:rsidP="0008352F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3D2BAD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B. </w:t>
      </w:r>
      <w:r w:rsidRPr="0008352F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r w:rsidRPr="003D2BAD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i, iii</w:t>
      </w:r>
    </w:p>
    <w:p w14:paraId="2772FFB8" w14:textId="03DC87EF" w:rsidR="00F64CB3" w:rsidRPr="0008352F" w:rsidRDefault="003D2BAD" w:rsidP="0008352F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3D2BAD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C.</w:t>
      </w:r>
      <w:r w:rsidRPr="003D2BAD">
        <w:rPr>
          <w:rFonts w:eastAsia="DengXian"/>
          <w:lang w:eastAsia="zh-CN"/>
        </w:rPr>
        <w:t xml:space="preserve"> </w:t>
      </w:r>
      <w:r w:rsidRPr="0008352F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3D2BAD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Pr="003D2BAD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, iii, iv</w:t>
      </w:r>
    </w:p>
    <w:p w14:paraId="01C8FD08" w14:textId="5C4A387C" w:rsidR="00F64CB3" w:rsidRPr="0008352F" w:rsidRDefault="003D2BAD" w:rsidP="0008352F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eastAsia="zh-HK"/>
        </w:rPr>
      </w:pPr>
      <w:r w:rsidRPr="003D2BAD">
        <w:rPr>
          <w:rFonts w:ascii="Times New Roman" w:eastAsia="DengXian" w:hAnsi="Times New Roman" w:cs="Times New Roman"/>
          <w:sz w:val="28"/>
          <w:szCs w:val="28"/>
          <w:lang w:eastAsia="zh-CN"/>
        </w:rPr>
        <w:t>D.</w:t>
      </w:r>
      <w:r w:rsidRPr="003D2BAD">
        <w:rPr>
          <w:rFonts w:eastAsia="DengXian"/>
          <w:lang w:eastAsia="zh-CN"/>
        </w:rPr>
        <w:t xml:space="preserve"> </w:t>
      </w:r>
      <w:r w:rsidRPr="00A56442">
        <w:rPr>
          <w:rFonts w:ascii="Times New Roman" w:eastAsia="標楷體" w:hAnsi="Times New Roman" w:cs="Times New Roman"/>
          <w:sz w:val="28"/>
          <w:szCs w:val="28"/>
          <w:lang w:eastAsia="zh-CN"/>
        </w:rPr>
        <w:tab/>
      </w:r>
      <w:proofErr w:type="spellStart"/>
      <w:r w:rsidRPr="003D2BAD">
        <w:rPr>
          <w:rFonts w:ascii="Times New Roman" w:eastAsia="DengXian" w:hAnsi="Times New Roman" w:cs="Times New Roman"/>
          <w:sz w:val="28"/>
          <w:szCs w:val="28"/>
          <w:lang w:eastAsia="zh-CN"/>
        </w:rPr>
        <w:t>i</w:t>
      </w:r>
      <w:proofErr w:type="spellEnd"/>
      <w:r w:rsidRPr="003D2BAD">
        <w:rPr>
          <w:rFonts w:ascii="Times New Roman" w:eastAsia="DengXian" w:hAnsi="Times New Roman" w:cs="Times New Roman"/>
          <w:sz w:val="28"/>
          <w:szCs w:val="28"/>
          <w:lang w:eastAsia="zh-CN"/>
        </w:rPr>
        <w:t>, ii, iii, iv</w:t>
      </w:r>
    </w:p>
    <w:p w14:paraId="169FBE73" w14:textId="77777777" w:rsidR="0008352F" w:rsidRPr="0008352F" w:rsidRDefault="0008352F" w:rsidP="0008352F">
      <w:pPr>
        <w:spacing w:after="0" w:line="240" w:lineRule="auto"/>
        <w:rPr>
          <w:rFonts w:ascii="Times New Roman" w:eastAsia="標楷體" w:hAnsi="Times New Roman" w:cs="Times New Roman"/>
          <w:sz w:val="28"/>
          <w:szCs w:val="28"/>
          <w:lang w:eastAsia="zh-HK"/>
        </w:rPr>
      </w:pPr>
    </w:p>
    <w:p w14:paraId="095A1182" w14:textId="2C0147D1" w:rsidR="00F64CB3" w:rsidRPr="0008352F" w:rsidRDefault="003D2BAD" w:rsidP="00F64CB3">
      <w:pPr>
        <w:pStyle w:val="a5"/>
        <w:widowControl w:val="0"/>
        <w:numPr>
          <w:ilvl w:val="0"/>
          <w:numId w:val="8"/>
        </w:numPr>
        <w:spacing w:after="0" w:line="0" w:lineRule="atLeast"/>
        <w:contextualSpacing w:val="0"/>
        <w:rPr>
          <w:rFonts w:ascii="Times New Roman" w:eastAsia="標楷體" w:hAnsi="Times New Roman" w:cs="Times New Roman"/>
          <w:sz w:val="28"/>
          <w:szCs w:val="28"/>
          <w:lang w:eastAsia="zh-HK"/>
        </w:rPr>
      </w:pPr>
      <w:r w:rsidRPr="003D2BAD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遇到性骚扰时，应该怎样处理？</w:t>
      </w:r>
    </w:p>
    <w:tbl>
      <w:tblPr>
        <w:tblStyle w:val="ad"/>
        <w:tblW w:w="918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7925"/>
      </w:tblGrid>
      <w:tr w:rsidR="009E0ED9" w:rsidRPr="0008352F" w14:paraId="16EFE6C0" w14:textId="77777777" w:rsidTr="009E0ED9">
        <w:tc>
          <w:tcPr>
            <w:tcW w:w="1255" w:type="dxa"/>
          </w:tcPr>
          <w:p w14:paraId="5F5E5688" w14:textId="7CED1270" w:rsidR="00716186" w:rsidRPr="0008352F" w:rsidRDefault="003D2BAD" w:rsidP="00E02DD0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proofErr w:type="spellStart"/>
            <w:r w:rsidRPr="003D2BAD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</w:t>
            </w:r>
            <w:proofErr w:type="spellEnd"/>
            <w:r w:rsidRPr="003D2BAD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.</w:t>
            </w:r>
          </w:p>
        </w:tc>
        <w:tc>
          <w:tcPr>
            <w:tcW w:w="7925" w:type="dxa"/>
          </w:tcPr>
          <w:p w14:paraId="412A82FC" w14:textId="686905D1" w:rsidR="00716186" w:rsidRPr="0008352F" w:rsidRDefault="003D2BAD" w:rsidP="00E02DD0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3D2BAD">
              <w:rPr>
                <w:rFonts w:ascii="Times New Roman" w:eastAsia="DengXian" w:hAnsi="Times New Roman" w:cs="Times New Roman" w:hint="eastAsia"/>
                <w:sz w:val="28"/>
                <w:szCs w:val="28"/>
                <w:lang w:val="en-GB" w:eastAsia="zh-CN"/>
              </w:rPr>
              <w:t>婉转告知对方的行为不受欢迎</w:t>
            </w:r>
          </w:p>
        </w:tc>
      </w:tr>
      <w:tr w:rsidR="009E0ED9" w:rsidRPr="0008352F" w14:paraId="77D70219" w14:textId="77777777" w:rsidTr="009E0ED9">
        <w:tc>
          <w:tcPr>
            <w:tcW w:w="1255" w:type="dxa"/>
          </w:tcPr>
          <w:p w14:paraId="0C740821" w14:textId="481F4CF8" w:rsidR="00716186" w:rsidRPr="0008352F" w:rsidRDefault="003D2BAD" w:rsidP="00E02DD0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3D2BAD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i.</w:t>
            </w:r>
          </w:p>
        </w:tc>
        <w:tc>
          <w:tcPr>
            <w:tcW w:w="7925" w:type="dxa"/>
          </w:tcPr>
          <w:p w14:paraId="5A688C30" w14:textId="6112EBD2" w:rsidR="00716186" w:rsidRPr="0008352F" w:rsidRDefault="003D2BAD" w:rsidP="00E02DD0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3D2BAD">
              <w:rPr>
                <w:rFonts w:ascii="Times New Roman" w:eastAsia="DengXian" w:hAnsi="Times New Roman" w:cs="Times New Roman" w:hint="eastAsia"/>
                <w:sz w:val="28"/>
                <w:szCs w:val="28"/>
                <w:lang w:val="en-GB" w:eastAsia="zh-CN"/>
              </w:rPr>
              <w:t>告诉自己信任的人，寻求精神上的支持和实质支援</w:t>
            </w:r>
          </w:p>
        </w:tc>
      </w:tr>
      <w:tr w:rsidR="009E0ED9" w:rsidRPr="0008352F" w14:paraId="224C6094" w14:textId="77777777" w:rsidTr="009E0ED9">
        <w:tc>
          <w:tcPr>
            <w:tcW w:w="1255" w:type="dxa"/>
          </w:tcPr>
          <w:p w14:paraId="0E78722B" w14:textId="1329CB3B" w:rsidR="00716186" w:rsidRPr="0008352F" w:rsidRDefault="003D2BAD" w:rsidP="00E02DD0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3D2BAD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ii.</w:t>
            </w:r>
          </w:p>
        </w:tc>
        <w:tc>
          <w:tcPr>
            <w:tcW w:w="7925" w:type="dxa"/>
          </w:tcPr>
          <w:p w14:paraId="3DC0A37A" w14:textId="61182401" w:rsidR="00716186" w:rsidRPr="0008352F" w:rsidRDefault="003D2BAD" w:rsidP="00E02DD0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3D2BAD">
              <w:rPr>
                <w:rFonts w:ascii="Times New Roman" w:eastAsia="DengXian" w:hAnsi="Times New Roman" w:cs="Times New Roman" w:hint="eastAsia"/>
                <w:sz w:val="28"/>
                <w:szCs w:val="28"/>
                <w:lang w:val="en-GB" w:eastAsia="zh-CN"/>
              </w:rPr>
              <w:t>直接表达对方的行为不受欢迎，必须立即停止</w:t>
            </w:r>
          </w:p>
        </w:tc>
      </w:tr>
      <w:tr w:rsidR="00716186" w:rsidRPr="0008352F" w14:paraId="56A10579" w14:textId="77777777" w:rsidTr="009E0ED9">
        <w:tc>
          <w:tcPr>
            <w:tcW w:w="1255" w:type="dxa"/>
          </w:tcPr>
          <w:p w14:paraId="6721DEC3" w14:textId="49D6E3B9" w:rsidR="00716186" w:rsidRPr="0008352F" w:rsidRDefault="003D2BAD" w:rsidP="00E02DD0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3D2BAD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v.</w:t>
            </w:r>
          </w:p>
        </w:tc>
        <w:tc>
          <w:tcPr>
            <w:tcW w:w="7925" w:type="dxa"/>
          </w:tcPr>
          <w:p w14:paraId="196BC63E" w14:textId="0EF43053" w:rsidR="00716186" w:rsidRPr="0008352F" w:rsidRDefault="003D2BAD" w:rsidP="00A56442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</w:pPr>
            <w:r w:rsidRPr="003D2BAD">
              <w:rPr>
                <w:rFonts w:ascii="Times New Roman" w:eastAsia="DengXian" w:hAnsi="Times New Roman" w:cs="Times New Roman" w:hint="eastAsia"/>
                <w:sz w:val="28"/>
                <w:szCs w:val="28"/>
                <w:lang w:val="en-GB" w:eastAsia="zh-CN"/>
              </w:rPr>
              <w:t>详细记录</w:t>
            </w:r>
            <w:r w:rsidRPr="003D2BAD">
              <w:rPr>
                <w:rFonts w:ascii="Times New Roman" w:eastAsia="DengXian" w:hAnsi="Times New Roman" w:cs="Times New Roman" w:hint="eastAsia"/>
                <w:sz w:val="28"/>
                <w:szCs w:val="28"/>
                <w:lang w:eastAsia="zh-CN"/>
              </w:rPr>
              <w:t>性骚扰发生的情况，作为未来提出申诉的证据</w:t>
            </w:r>
          </w:p>
        </w:tc>
      </w:tr>
    </w:tbl>
    <w:p w14:paraId="7A5BE1B3" w14:textId="77777777" w:rsidR="00716186" w:rsidRPr="0008352F" w:rsidRDefault="00716186" w:rsidP="00F64CB3">
      <w:pPr>
        <w:pStyle w:val="a5"/>
        <w:spacing w:line="0" w:lineRule="atLeast"/>
        <w:rPr>
          <w:rFonts w:ascii="Times New Roman" w:eastAsia="標楷體" w:hAnsi="Times New Roman" w:cs="Times New Roman"/>
          <w:sz w:val="28"/>
          <w:szCs w:val="28"/>
          <w:lang w:eastAsia="zh-HK"/>
        </w:rPr>
      </w:pPr>
    </w:p>
    <w:p w14:paraId="31EE7BB3" w14:textId="6B2146F8" w:rsidR="0008352F" w:rsidRPr="0008352F" w:rsidRDefault="003D2BAD" w:rsidP="0008352F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/>
        </w:rPr>
      </w:pPr>
      <w:r w:rsidRPr="003D2BAD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A.</w:t>
      </w:r>
      <w:r w:rsidRPr="003D2BAD">
        <w:rPr>
          <w:rFonts w:eastAsia="DengXian"/>
          <w:lang w:eastAsia="zh-CN"/>
        </w:rPr>
        <w:t xml:space="preserve"> </w:t>
      </w:r>
      <w:r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3D2BAD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Pr="003D2BAD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, ii</w:t>
      </w:r>
    </w:p>
    <w:p w14:paraId="250C5C9E" w14:textId="4702040B" w:rsidR="0008352F" w:rsidRPr="0008352F" w:rsidRDefault="003D2BAD" w:rsidP="0008352F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3D2BAD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B. </w:t>
      </w:r>
      <w:r w:rsidRPr="0008352F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r w:rsidRPr="003D2BAD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i, iii</w:t>
      </w:r>
    </w:p>
    <w:p w14:paraId="6649E406" w14:textId="711E41CE" w:rsidR="0008352F" w:rsidRPr="0008352F" w:rsidRDefault="003D2BAD" w:rsidP="0008352F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3D2BAD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C.</w:t>
      </w:r>
      <w:r w:rsidRPr="003D2BAD">
        <w:rPr>
          <w:rFonts w:eastAsia="DengXian"/>
          <w:lang w:eastAsia="zh-CN"/>
        </w:rPr>
        <w:t xml:space="preserve"> </w:t>
      </w:r>
      <w:r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3D2BAD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Pr="003D2BAD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, iii, iv</w:t>
      </w:r>
    </w:p>
    <w:p w14:paraId="3BBDB716" w14:textId="0915B6BE" w:rsidR="0008352F" w:rsidRPr="0008352F" w:rsidRDefault="003D2BAD" w:rsidP="0008352F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eastAsia="zh-HK"/>
        </w:rPr>
      </w:pPr>
      <w:r w:rsidRPr="003D2BAD">
        <w:rPr>
          <w:rFonts w:ascii="Times New Roman" w:eastAsia="DengXian" w:hAnsi="Times New Roman" w:cs="Times New Roman"/>
          <w:sz w:val="28"/>
          <w:szCs w:val="28"/>
          <w:lang w:eastAsia="zh-CN"/>
        </w:rPr>
        <w:t>D.</w:t>
      </w:r>
      <w:r w:rsidRPr="003D2BAD">
        <w:rPr>
          <w:rFonts w:eastAsia="DengXian"/>
          <w:lang w:eastAsia="zh-CN"/>
        </w:rPr>
        <w:t xml:space="preserve"> </w:t>
      </w:r>
      <w:r>
        <w:rPr>
          <w:rFonts w:ascii="Times New Roman" w:eastAsia="標楷體" w:hAnsi="Times New Roman" w:cs="Times New Roman"/>
          <w:sz w:val="28"/>
          <w:szCs w:val="28"/>
          <w:lang w:eastAsia="zh-CN"/>
        </w:rPr>
        <w:tab/>
      </w:r>
      <w:proofErr w:type="spellStart"/>
      <w:r w:rsidRPr="003D2BAD">
        <w:rPr>
          <w:rFonts w:ascii="Times New Roman" w:eastAsia="DengXian" w:hAnsi="Times New Roman" w:cs="Times New Roman"/>
          <w:sz w:val="28"/>
          <w:szCs w:val="28"/>
          <w:lang w:eastAsia="zh-CN"/>
        </w:rPr>
        <w:t>i</w:t>
      </w:r>
      <w:proofErr w:type="spellEnd"/>
      <w:r w:rsidRPr="003D2BAD">
        <w:rPr>
          <w:rFonts w:ascii="Times New Roman" w:eastAsia="DengXian" w:hAnsi="Times New Roman" w:cs="Times New Roman"/>
          <w:sz w:val="28"/>
          <w:szCs w:val="28"/>
          <w:lang w:eastAsia="zh-CN"/>
        </w:rPr>
        <w:t>, ii, iii, iv</w:t>
      </w:r>
    </w:p>
    <w:p w14:paraId="782598F6" w14:textId="77777777" w:rsidR="0008352F" w:rsidRPr="0008352F" w:rsidRDefault="0008352F" w:rsidP="0008352F">
      <w:pPr>
        <w:spacing w:after="0" w:line="240" w:lineRule="auto"/>
        <w:rPr>
          <w:rFonts w:ascii="Times New Roman" w:eastAsia="標楷體" w:hAnsi="Times New Roman" w:cs="Times New Roman"/>
          <w:sz w:val="28"/>
          <w:szCs w:val="28"/>
          <w:lang w:eastAsia="zh-HK"/>
        </w:rPr>
      </w:pPr>
    </w:p>
    <w:p w14:paraId="556A0AA1" w14:textId="2C0184AD" w:rsidR="00F64CB3" w:rsidRPr="0008352F" w:rsidRDefault="003D2BAD" w:rsidP="00F64CB3">
      <w:pPr>
        <w:snapToGrid w:val="0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3D2BAD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乙</w:t>
      </w:r>
      <w:r w:rsidRPr="0008352F">
        <w:rPr>
          <w:rFonts w:ascii="Times New Roman" w:eastAsia="標楷體" w:hAnsi="Times New Roman" w:cs="Times New Roman"/>
          <w:b/>
          <w:sz w:val="28"/>
          <w:szCs w:val="28"/>
          <w:lang w:eastAsia="zh-CN"/>
        </w:rPr>
        <w:tab/>
      </w:r>
      <w:r w:rsidRPr="003D2BAD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是非题</w:t>
      </w:r>
    </w:p>
    <w:p w14:paraId="6026A6AA" w14:textId="1DEF8C9B" w:rsidR="00F64CB3" w:rsidRPr="0008352F" w:rsidRDefault="003D2BAD" w:rsidP="007D17BF">
      <w:pPr>
        <w:snapToGrid w:val="0"/>
        <w:rPr>
          <w:rFonts w:ascii="Times New Roman" w:eastAsia="標楷體" w:hAnsi="Times New Roman" w:cs="Times New Roman"/>
          <w:b/>
          <w:sz w:val="28"/>
          <w:szCs w:val="28"/>
          <w:lang w:eastAsia="zh-CN"/>
        </w:rPr>
      </w:pPr>
      <w:r w:rsidRPr="003D2BAD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判断下列有关「性骚扰」的句子。正确的填上「</w:t>
      </w:r>
      <w:r w:rsidRPr="003D2BAD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>T</w:t>
      </w:r>
      <w:r w:rsidRPr="003D2BAD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」，错误的填上</w:t>
      </w:r>
      <w:r w:rsidRPr="003D2BAD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 xml:space="preserve"> </w:t>
      </w:r>
      <w:r w:rsidRPr="003D2BAD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「</w:t>
      </w:r>
      <w:r w:rsidRPr="003D2BAD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>F</w:t>
      </w:r>
      <w:r w:rsidRPr="003D2BAD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」。</w:t>
      </w:r>
    </w:p>
    <w:tbl>
      <w:tblPr>
        <w:tblStyle w:val="ad"/>
        <w:tblW w:w="84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0"/>
        <w:gridCol w:w="7123"/>
        <w:gridCol w:w="789"/>
      </w:tblGrid>
      <w:tr w:rsidR="00F64CB3" w:rsidRPr="0008352F" w14:paraId="4FF3D432" w14:textId="77777777" w:rsidTr="006D55BB">
        <w:tc>
          <w:tcPr>
            <w:tcW w:w="490" w:type="dxa"/>
          </w:tcPr>
          <w:p w14:paraId="45D4C257" w14:textId="77777777" w:rsidR="00F64CB3" w:rsidRPr="006D55BB" w:rsidRDefault="00F64CB3" w:rsidP="007D17BF">
            <w:pPr>
              <w:pStyle w:val="a5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  <w:lang w:eastAsia="zh-CN"/>
              </w:rPr>
            </w:pPr>
          </w:p>
        </w:tc>
        <w:tc>
          <w:tcPr>
            <w:tcW w:w="7123" w:type="dxa"/>
          </w:tcPr>
          <w:p w14:paraId="0E3063BE" w14:textId="5E9707B0" w:rsidR="00F64CB3" w:rsidRPr="0008352F" w:rsidRDefault="003D2BAD" w:rsidP="007D17BF">
            <w:pPr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3D2BAD">
              <w:rPr>
                <w:rFonts w:ascii="Times New Roman" w:eastAsia="DengXian" w:hAnsi="Times New Roman" w:cs="Times New Roman" w:hint="eastAsia"/>
                <w:sz w:val="28"/>
                <w:szCs w:val="28"/>
                <w:lang w:eastAsia="zh-CN"/>
              </w:rPr>
              <w:t>性骚扰的施害者或受害者与性别、年龄、身份、背景有特定关系。</w:t>
            </w:r>
          </w:p>
        </w:tc>
        <w:tc>
          <w:tcPr>
            <w:tcW w:w="789" w:type="dxa"/>
            <w:tcBorders>
              <w:bottom w:val="single" w:sz="4" w:space="0" w:color="auto"/>
            </w:tcBorders>
            <w:vAlign w:val="bottom"/>
          </w:tcPr>
          <w:p w14:paraId="716F2538" w14:textId="77777777" w:rsidR="00F64CB3" w:rsidRPr="00A358C4" w:rsidRDefault="00F64CB3" w:rsidP="007D17BF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F64CB3" w:rsidRPr="0008352F" w14:paraId="24CE25A2" w14:textId="77777777" w:rsidTr="006D55BB">
        <w:tc>
          <w:tcPr>
            <w:tcW w:w="490" w:type="dxa"/>
          </w:tcPr>
          <w:p w14:paraId="58206FEF" w14:textId="77777777" w:rsidR="00F64CB3" w:rsidRPr="006D55BB" w:rsidRDefault="00F64CB3" w:rsidP="007D17BF">
            <w:pPr>
              <w:pStyle w:val="a5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123" w:type="dxa"/>
          </w:tcPr>
          <w:p w14:paraId="6F7301A2" w14:textId="62B5EAC6" w:rsidR="00F64CB3" w:rsidRPr="0008352F" w:rsidRDefault="003D2BAD" w:rsidP="007D17BF">
            <w:pPr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3D2BAD">
              <w:rPr>
                <w:rFonts w:ascii="Times New Roman" w:eastAsia="DengXian" w:hAnsi="Times New Roman" w:cs="Times New Roman" w:hint="eastAsia"/>
                <w:sz w:val="28"/>
                <w:szCs w:val="28"/>
                <w:lang w:eastAsia="zh-CN"/>
              </w:rPr>
              <w:t>性骚扰行为要多次发生或</w:t>
            </w:r>
            <w:r w:rsidRPr="0008352F">
              <w:rPr>
                <w:rFonts w:ascii="Times New Roman" w:eastAsia="標楷體" w:hAnsi="Times New Roman" w:cs="Times New Roman" w:hint="eastAsia"/>
                <w:sz w:val="28"/>
                <w:szCs w:val="28"/>
                <w:lang w:eastAsia="zh-CN"/>
              </w:rPr>
              <w:t>連</w:t>
            </w:r>
            <w:r w:rsidRPr="003D2BAD">
              <w:rPr>
                <w:rFonts w:ascii="Times New Roman" w:eastAsia="DengXian" w:hAnsi="Times New Roman" w:cs="Times New Roman" w:hint="eastAsia"/>
                <w:sz w:val="28"/>
                <w:szCs w:val="28"/>
                <w:lang w:eastAsia="zh-CN"/>
              </w:rPr>
              <w:t>续出现，才构成性骚扰。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A128D94" w14:textId="77777777" w:rsidR="00F64CB3" w:rsidRPr="00A358C4" w:rsidRDefault="00F64CB3" w:rsidP="007D17BF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F64CB3" w:rsidRPr="0008352F" w14:paraId="3F668D67" w14:textId="77777777" w:rsidTr="006D55BB">
        <w:tc>
          <w:tcPr>
            <w:tcW w:w="490" w:type="dxa"/>
          </w:tcPr>
          <w:p w14:paraId="13867A8A" w14:textId="77777777" w:rsidR="00F64CB3" w:rsidRPr="006D55BB" w:rsidRDefault="00F64CB3" w:rsidP="007D17BF">
            <w:pPr>
              <w:pStyle w:val="a5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123" w:type="dxa"/>
          </w:tcPr>
          <w:p w14:paraId="2917CCF0" w14:textId="37A79B00" w:rsidR="00F64CB3" w:rsidRPr="0008352F" w:rsidRDefault="003D2BAD" w:rsidP="007D17BF">
            <w:pPr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3D2BAD">
              <w:rPr>
                <w:rFonts w:ascii="Times New Roman" w:eastAsia="DengXian" w:hAnsi="Times New Roman" w:cs="Times New Roman" w:hint="eastAsia"/>
                <w:sz w:val="28"/>
                <w:szCs w:val="28"/>
                <w:lang w:eastAsia="zh-CN"/>
              </w:rPr>
              <w:t>任何人明知而协助另一人作出性骚扰</w:t>
            </w:r>
            <w:r w:rsidRPr="0008352F">
              <w:rPr>
                <w:rFonts w:ascii="Times New Roman" w:eastAsia="標楷體" w:hAnsi="Times New Roman" w:cs="Times New Roman" w:hint="eastAsia"/>
                <w:sz w:val="28"/>
                <w:szCs w:val="28"/>
                <w:lang w:eastAsia="zh-CN"/>
              </w:rPr>
              <w:t>行</w:t>
            </w:r>
            <w:r w:rsidRPr="003D2BAD">
              <w:rPr>
                <w:rFonts w:ascii="Times New Roman" w:eastAsia="DengXian" w:hAnsi="Times New Roman" w:cs="Times New Roman" w:hint="eastAsia"/>
                <w:sz w:val="28"/>
                <w:szCs w:val="28"/>
                <w:lang w:eastAsia="zh-CN"/>
              </w:rPr>
              <w:t>为亦可能要负上法</w:t>
            </w:r>
            <w:r w:rsidRPr="0008352F">
              <w:rPr>
                <w:rFonts w:ascii="Times New Roman" w:eastAsia="標楷體" w:hAnsi="Times New Roman" w:cs="Times New Roman" w:hint="eastAsia"/>
                <w:sz w:val="28"/>
                <w:szCs w:val="28"/>
                <w:lang w:eastAsia="zh-CN"/>
              </w:rPr>
              <w:t>律</w:t>
            </w:r>
            <w:r w:rsidRPr="003D2BAD">
              <w:rPr>
                <w:rFonts w:ascii="Times New Roman" w:eastAsia="DengXian" w:hAnsi="Times New Roman" w:cs="Times New Roman" w:hint="eastAsia"/>
                <w:sz w:val="28"/>
                <w:szCs w:val="28"/>
                <w:lang w:eastAsia="zh-CN"/>
              </w:rPr>
              <w:t>责任。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11DCDA2" w14:textId="77777777" w:rsidR="00F64CB3" w:rsidRPr="00A358C4" w:rsidRDefault="00F64CB3" w:rsidP="007D17BF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F64CB3" w:rsidRPr="0008352F" w14:paraId="128406B1" w14:textId="77777777" w:rsidTr="006D55BB">
        <w:tc>
          <w:tcPr>
            <w:tcW w:w="490" w:type="dxa"/>
          </w:tcPr>
          <w:p w14:paraId="5C4B822E" w14:textId="77777777" w:rsidR="00F64CB3" w:rsidRPr="006D55BB" w:rsidRDefault="00F64CB3" w:rsidP="007D17BF">
            <w:pPr>
              <w:pStyle w:val="a5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123" w:type="dxa"/>
          </w:tcPr>
          <w:p w14:paraId="57CE0FC7" w14:textId="370AFBAB" w:rsidR="00F64CB3" w:rsidRPr="0008352F" w:rsidRDefault="003D2BAD" w:rsidP="007D17BF">
            <w:pPr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3D2BAD">
              <w:rPr>
                <w:rFonts w:ascii="Times New Roman" w:eastAsia="DengXian" w:hAnsi="Times New Roman" w:cs="Times New Roman" w:hint="eastAsia"/>
                <w:sz w:val="28"/>
                <w:szCs w:val="28"/>
                <w:lang w:eastAsia="zh-CN"/>
              </w:rPr>
              <w:t>《性别歧视条例》不适用于同性人士之间的性骚扰。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74022CE" w14:textId="77777777" w:rsidR="00F64CB3" w:rsidRPr="00A358C4" w:rsidRDefault="00F64CB3" w:rsidP="007D17BF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F64CB3" w:rsidRPr="0008352F" w14:paraId="21476DC5" w14:textId="77777777" w:rsidTr="006D55BB">
        <w:tc>
          <w:tcPr>
            <w:tcW w:w="490" w:type="dxa"/>
          </w:tcPr>
          <w:p w14:paraId="6E015D36" w14:textId="77777777" w:rsidR="00F64CB3" w:rsidRPr="006D55BB" w:rsidRDefault="00F64CB3" w:rsidP="007D17BF">
            <w:pPr>
              <w:pStyle w:val="a5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123" w:type="dxa"/>
          </w:tcPr>
          <w:p w14:paraId="4561C133" w14:textId="5D7F7AD6" w:rsidR="00F64CB3" w:rsidRPr="0008352F" w:rsidRDefault="003D2BAD" w:rsidP="007D17BF">
            <w:pPr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3D2BAD">
              <w:rPr>
                <w:rFonts w:ascii="Times New Roman" w:eastAsia="DengXian" w:hAnsi="Times New Roman" w:cs="Times New Roman" w:hint="eastAsia"/>
                <w:sz w:val="28"/>
                <w:szCs w:val="28"/>
                <w:lang w:eastAsia="zh-CN"/>
              </w:rPr>
              <w:t>女性或男性均可以是性骚扰的施害者或受害者。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23DA09C" w14:textId="77777777" w:rsidR="00F64CB3" w:rsidRPr="00A358C4" w:rsidRDefault="00F64CB3" w:rsidP="007D17BF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bookmarkEnd w:id="0"/>
    </w:tbl>
    <w:p w14:paraId="4C4AE406" w14:textId="77777777" w:rsidR="00B00345" w:rsidRPr="0008352F" w:rsidRDefault="00B00345" w:rsidP="00F64CB3">
      <w:pPr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</w:p>
    <w:p w14:paraId="701AA2A1" w14:textId="1EA8E06B" w:rsidR="00F64CB3" w:rsidRPr="0008352F" w:rsidRDefault="003D2BAD" w:rsidP="00F64CB3">
      <w:pPr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3D2BAD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丙</w:t>
      </w:r>
      <w:r w:rsidRPr="0008352F">
        <w:rPr>
          <w:rFonts w:ascii="Times New Roman" w:eastAsia="標楷體" w:hAnsi="Times New Roman" w:cs="Times New Roman"/>
          <w:b/>
          <w:sz w:val="28"/>
          <w:szCs w:val="28"/>
          <w:lang w:eastAsia="zh-CN"/>
        </w:rPr>
        <w:tab/>
      </w:r>
      <w:r w:rsidRPr="003D2BAD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短答题</w:t>
      </w:r>
    </w:p>
    <w:p w14:paraId="48DDDC45" w14:textId="3BA232E3" w:rsidR="00F64CB3" w:rsidRPr="0008352F" w:rsidRDefault="003D2BAD" w:rsidP="00F64CB3">
      <w:pPr>
        <w:snapToGrid w:val="0"/>
        <w:rPr>
          <w:rFonts w:ascii="Times New Roman" w:eastAsia="標楷體" w:hAnsi="Times New Roman" w:cs="Times New Roman"/>
          <w:sz w:val="28"/>
          <w:szCs w:val="28"/>
          <w:lang w:eastAsia="zh-HK"/>
        </w:rPr>
      </w:pPr>
      <w:r w:rsidRPr="003D2BAD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为免言行被误会成性骚扰，我们跟别人交往时在说话或行为方面要注意</w:t>
      </w:r>
      <w:r w:rsidR="003638F9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什么</w:t>
      </w:r>
      <w:r w:rsidRPr="003D2BAD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？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7"/>
      </w:tblGrid>
      <w:tr w:rsidR="00F64CB3" w:rsidRPr="0008352F" w14:paraId="0998FF1D" w14:textId="77777777" w:rsidTr="00BC57BB">
        <w:tc>
          <w:tcPr>
            <w:tcW w:w="8307" w:type="dxa"/>
          </w:tcPr>
          <w:p w14:paraId="02581E8F" w14:textId="77777777" w:rsidR="00F64CB3" w:rsidRPr="00A358C4" w:rsidRDefault="00F64CB3" w:rsidP="00BC57BB">
            <w:pPr>
              <w:pStyle w:val="a5"/>
              <w:widowControl w:val="0"/>
              <w:spacing w:line="276" w:lineRule="auto"/>
              <w:ind w:left="480"/>
              <w:contextualSpacing w:val="0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  <w:lang w:eastAsia="zh-HK"/>
              </w:rPr>
            </w:pPr>
          </w:p>
        </w:tc>
      </w:tr>
      <w:tr w:rsidR="00F64CB3" w:rsidRPr="0008352F" w14:paraId="34420796" w14:textId="77777777" w:rsidTr="00BC57BB">
        <w:tc>
          <w:tcPr>
            <w:tcW w:w="8307" w:type="dxa"/>
          </w:tcPr>
          <w:p w14:paraId="4D7FA0A0" w14:textId="77777777" w:rsidR="00F64CB3" w:rsidRPr="00A358C4" w:rsidRDefault="00F64CB3" w:rsidP="00BC57BB">
            <w:pPr>
              <w:pStyle w:val="a5"/>
              <w:widowControl w:val="0"/>
              <w:spacing w:line="276" w:lineRule="auto"/>
              <w:ind w:left="480"/>
              <w:contextualSpacing w:val="0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F64CB3" w:rsidRPr="0008352F" w14:paraId="3549F2F9" w14:textId="77777777" w:rsidTr="00BC57BB">
        <w:tc>
          <w:tcPr>
            <w:tcW w:w="8307" w:type="dxa"/>
            <w:tcBorders>
              <w:bottom w:val="single" w:sz="4" w:space="0" w:color="auto"/>
            </w:tcBorders>
          </w:tcPr>
          <w:p w14:paraId="6429DE81" w14:textId="77777777" w:rsidR="00F64CB3" w:rsidRPr="00BC57BB" w:rsidRDefault="00F64CB3" w:rsidP="00BC57BB">
            <w:pPr>
              <w:widowControl w:val="0"/>
              <w:spacing w:line="276" w:lineRule="auto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F64CB3" w:rsidRPr="0008352F" w14:paraId="6C408E07" w14:textId="77777777" w:rsidTr="00BC57BB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8307" w:type="dxa"/>
            <w:tcBorders>
              <w:left w:val="nil"/>
              <w:right w:val="nil"/>
            </w:tcBorders>
          </w:tcPr>
          <w:p w14:paraId="70FB1AD0" w14:textId="77777777" w:rsidR="00F64CB3" w:rsidRPr="00A358C4" w:rsidRDefault="00F64CB3" w:rsidP="002B2D1D">
            <w:pPr>
              <w:spacing w:line="276" w:lineRule="auto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BC57BB" w:rsidRPr="0008352F" w14:paraId="1C8622AC" w14:textId="77777777" w:rsidTr="00BC57BB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8307" w:type="dxa"/>
            <w:tcBorders>
              <w:left w:val="nil"/>
              <w:right w:val="nil"/>
            </w:tcBorders>
          </w:tcPr>
          <w:p w14:paraId="0395951D" w14:textId="77777777" w:rsidR="00BC57BB" w:rsidRPr="00A358C4" w:rsidRDefault="00BC57BB" w:rsidP="002B2D1D">
            <w:pPr>
              <w:spacing w:line="276" w:lineRule="auto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</w:tbl>
    <w:p w14:paraId="60ECEF9B" w14:textId="21FCA5BD" w:rsidR="00CF33C2" w:rsidRPr="0008352F" w:rsidRDefault="00CF33C2" w:rsidP="00D557F2">
      <w:pPr>
        <w:pStyle w:val="a5"/>
        <w:snapToGrid w:val="0"/>
        <w:ind w:left="0"/>
        <w:jc w:val="center"/>
        <w:rPr>
          <w:rFonts w:ascii="Times New Roman" w:eastAsia="標楷體" w:hAnsi="Times New Roman" w:cs="Times New Roman"/>
          <w:sz w:val="28"/>
          <w:szCs w:val="28"/>
        </w:rPr>
      </w:pPr>
      <w:r w:rsidRPr="0008352F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08352F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="003D2BAD" w:rsidRPr="003D2BAD">
        <w:rPr>
          <w:rFonts w:ascii="Times New Roman" w:eastAsia="DengXian" w:hAnsi="Times New Roman" w:cs="Times New Roman"/>
          <w:sz w:val="28"/>
          <w:szCs w:val="28"/>
          <w:lang w:eastAsia="zh-CN"/>
        </w:rPr>
        <w:t xml:space="preserve"> </w:t>
      </w:r>
      <w:r w:rsidR="003D2BAD" w:rsidRPr="003D2BAD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完</w:t>
      </w:r>
      <w:r w:rsidR="003D2BAD" w:rsidRPr="003D2BAD">
        <w:rPr>
          <w:rFonts w:ascii="Times New Roman" w:eastAsia="DengXian" w:hAnsi="Times New Roman" w:cs="Times New Roman"/>
          <w:sz w:val="28"/>
          <w:szCs w:val="28"/>
          <w:lang w:eastAsia="zh-CN"/>
        </w:rPr>
        <w:t xml:space="preserve"> </w:t>
      </w:r>
      <w:r w:rsidRPr="0008352F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08352F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</w:p>
    <w:sectPr w:rsidR="00CF33C2" w:rsidRPr="0008352F" w:rsidSect="00AC16A8">
      <w:footerReference w:type="default" r:id="rId7"/>
      <w:pgSz w:w="11907" w:h="16840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AC766C" w14:textId="77777777" w:rsidR="009A5E3A" w:rsidRDefault="009A5E3A" w:rsidP="00EC5375">
      <w:pPr>
        <w:spacing w:after="0" w:line="240" w:lineRule="auto"/>
      </w:pPr>
      <w:r>
        <w:separator/>
      </w:r>
    </w:p>
  </w:endnote>
  <w:endnote w:type="continuationSeparator" w:id="0">
    <w:p w14:paraId="674429DC" w14:textId="77777777" w:rsidR="009A5E3A" w:rsidRDefault="009A5E3A" w:rsidP="00EC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94731496"/>
      <w:docPartObj>
        <w:docPartGallery w:val="Page Numbers (Bottom of Page)"/>
        <w:docPartUnique/>
      </w:docPartObj>
    </w:sdtPr>
    <w:sdtEndPr/>
    <w:sdtContent>
      <w:p w14:paraId="1FA91F88" w14:textId="70DE200B" w:rsidR="00EC5375" w:rsidRDefault="00EC5375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D2BAD" w:rsidRPr="003D2BAD">
          <w:rPr>
            <w:rFonts w:eastAsia="DengXian"/>
            <w:noProof/>
            <w:lang w:val="zh-TW" w:eastAsia="zh-CN"/>
          </w:rPr>
          <w:t>1</w:t>
        </w:r>
        <w:r>
          <w:fldChar w:fldCharType="end"/>
        </w:r>
      </w:p>
    </w:sdtContent>
  </w:sdt>
  <w:p w14:paraId="362B78DA" w14:textId="77777777" w:rsidR="00EC5375" w:rsidRDefault="00EC5375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2506D9" w14:textId="77777777" w:rsidR="009A5E3A" w:rsidRDefault="009A5E3A" w:rsidP="00EC5375">
      <w:pPr>
        <w:spacing w:after="0" w:line="240" w:lineRule="auto"/>
      </w:pPr>
      <w:r>
        <w:separator/>
      </w:r>
    </w:p>
  </w:footnote>
  <w:footnote w:type="continuationSeparator" w:id="0">
    <w:p w14:paraId="1A49DFDF" w14:textId="77777777" w:rsidR="009A5E3A" w:rsidRDefault="009A5E3A" w:rsidP="00EC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D40EE6"/>
    <w:multiLevelType w:val="hybridMultilevel"/>
    <w:tmpl w:val="017EB1E2"/>
    <w:lvl w:ilvl="0" w:tplc="94225C7A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29E57E85"/>
    <w:multiLevelType w:val="hybridMultilevel"/>
    <w:tmpl w:val="AC5CC6D2"/>
    <w:lvl w:ilvl="0" w:tplc="DF3457C2">
      <w:start w:val="2"/>
      <w:numFmt w:val="decimal"/>
      <w:lvlText w:val="%1."/>
      <w:lvlJc w:val="left"/>
      <w:pPr>
        <w:ind w:left="480" w:hanging="480"/>
      </w:pPr>
      <w:rPr>
        <w:rFonts w:ascii="標楷體" w:eastAsia="標楷體" w:hAnsi="標楷體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C3818AF"/>
    <w:multiLevelType w:val="hybridMultilevel"/>
    <w:tmpl w:val="0190576A"/>
    <w:lvl w:ilvl="0" w:tplc="6F98B8FA">
      <w:start w:val="9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37A15D56"/>
    <w:multiLevelType w:val="hybridMultilevel"/>
    <w:tmpl w:val="EB722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ED0050"/>
    <w:multiLevelType w:val="hybridMultilevel"/>
    <w:tmpl w:val="DC2C417C"/>
    <w:lvl w:ilvl="0" w:tplc="C0A056B4">
      <w:start w:val="1"/>
      <w:numFmt w:val="lowerLetter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 w15:restartNumberingAfterBreak="0">
    <w:nsid w:val="52693C47"/>
    <w:multiLevelType w:val="hybridMultilevel"/>
    <w:tmpl w:val="E8440C34"/>
    <w:lvl w:ilvl="0" w:tplc="82C05EE0">
      <w:start w:val="1"/>
      <w:numFmt w:val="decimal"/>
      <w:lvlText w:val="%1."/>
      <w:lvlJc w:val="left"/>
      <w:pPr>
        <w:ind w:left="360" w:hanging="360"/>
      </w:pPr>
      <w:rPr>
        <w:rFonts w:ascii="標楷體" w:eastAsia="標楷體" w:hAnsi="標楷體" w:cs="Times New Roman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8462D7F"/>
    <w:multiLevelType w:val="hybridMultilevel"/>
    <w:tmpl w:val="31D891A8"/>
    <w:lvl w:ilvl="0" w:tplc="487C20B8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4727A16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A6CFD38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17A935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460098E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86ABC7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7A4D692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5126A66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0AEBD0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7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69732C2F"/>
    <w:multiLevelType w:val="hybridMultilevel"/>
    <w:tmpl w:val="63F4F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9953A5F"/>
    <w:multiLevelType w:val="hybridMultilevel"/>
    <w:tmpl w:val="9AEA7550"/>
    <w:lvl w:ilvl="0" w:tplc="F9BA1F36">
      <w:start w:val="9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3"/>
  </w:num>
  <w:num w:numId="2">
    <w:abstractNumId w:val="4"/>
  </w:num>
  <w:num w:numId="3">
    <w:abstractNumId w:val="6"/>
  </w:num>
  <w:num w:numId="4">
    <w:abstractNumId w:val="7"/>
  </w:num>
  <w:num w:numId="5">
    <w:abstractNumId w:val="8"/>
  </w:num>
  <w:num w:numId="6">
    <w:abstractNumId w:val="5"/>
  </w:num>
  <w:num w:numId="7">
    <w:abstractNumId w:val="0"/>
  </w:num>
  <w:num w:numId="8">
    <w:abstractNumId w:val="1"/>
  </w:num>
  <w:num w:numId="9">
    <w:abstractNumId w:val="2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2NzY1NzExNzVR0lEKTi0uzszPAykwNasFACIf2tYtAAAA"/>
  </w:docVars>
  <w:rsids>
    <w:rsidRoot w:val="00094627"/>
    <w:rsid w:val="00000F91"/>
    <w:rsid w:val="00011DF9"/>
    <w:rsid w:val="00015207"/>
    <w:rsid w:val="0002241E"/>
    <w:rsid w:val="000264C7"/>
    <w:rsid w:val="00030AA5"/>
    <w:rsid w:val="000334D2"/>
    <w:rsid w:val="000375C2"/>
    <w:rsid w:val="00042B74"/>
    <w:rsid w:val="00046784"/>
    <w:rsid w:val="00046E77"/>
    <w:rsid w:val="0005670A"/>
    <w:rsid w:val="00056719"/>
    <w:rsid w:val="0006265A"/>
    <w:rsid w:val="00067928"/>
    <w:rsid w:val="0007189A"/>
    <w:rsid w:val="00076E92"/>
    <w:rsid w:val="00081031"/>
    <w:rsid w:val="00081FAB"/>
    <w:rsid w:val="0008352F"/>
    <w:rsid w:val="00083D05"/>
    <w:rsid w:val="0008419F"/>
    <w:rsid w:val="000873F9"/>
    <w:rsid w:val="0008762B"/>
    <w:rsid w:val="000876CF"/>
    <w:rsid w:val="00087B4C"/>
    <w:rsid w:val="00094627"/>
    <w:rsid w:val="00096E8F"/>
    <w:rsid w:val="000A0378"/>
    <w:rsid w:val="000B04B2"/>
    <w:rsid w:val="000C1760"/>
    <w:rsid w:val="000C5D85"/>
    <w:rsid w:val="000C6C84"/>
    <w:rsid w:val="000D40E8"/>
    <w:rsid w:val="000D57A6"/>
    <w:rsid w:val="000D7013"/>
    <w:rsid w:val="000D7A09"/>
    <w:rsid w:val="000E2C46"/>
    <w:rsid w:val="000E3E29"/>
    <w:rsid w:val="000F1355"/>
    <w:rsid w:val="000F654D"/>
    <w:rsid w:val="0010471E"/>
    <w:rsid w:val="00113102"/>
    <w:rsid w:val="001208BD"/>
    <w:rsid w:val="0012394A"/>
    <w:rsid w:val="00130A3E"/>
    <w:rsid w:val="00136BDF"/>
    <w:rsid w:val="0014064F"/>
    <w:rsid w:val="0014623E"/>
    <w:rsid w:val="00157665"/>
    <w:rsid w:val="0016438F"/>
    <w:rsid w:val="0018086A"/>
    <w:rsid w:val="00182449"/>
    <w:rsid w:val="00183C85"/>
    <w:rsid w:val="00193AAE"/>
    <w:rsid w:val="001A024A"/>
    <w:rsid w:val="001A10A6"/>
    <w:rsid w:val="001A10D4"/>
    <w:rsid w:val="001A3547"/>
    <w:rsid w:val="001B49A0"/>
    <w:rsid w:val="001C57D3"/>
    <w:rsid w:val="001C7753"/>
    <w:rsid w:val="001D6490"/>
    <w:rsid w:val="001E2A64"/>
    <w:rsid w:val="001E6CA5"/>
    <w:rsid w:val="001F0CA7"/>
    <w:rsid w:val="001F76C2"/>
    <w:rsid w:val="00200C84"/>
    <w:rsid w:val="00204261"/>
    <w:rsid w:val="0020613A"/>
    <w:rsid w:val="0021207B"/>
    <w:rsid w:val="00214471"/>
    <w:rsid w:val="00224726"/>
    <w:rsid w:val="002301DE"/>
    <w:rsid w:val="00230F79"/>
    <w:rsid w:val="00234061"/>
    <w:rsid w:val="002439F8"/>
    <w:rsid w:val="00244F75"/>
    <w:rsid w:val="00265722"/>
    <w:rsid w:val="00266D9D"/>
    <w:rsid w:val="00267B31"/>
    <w:rsid w:val="0027207F"/>
    <w:rsid w:val="0027382E"/>
    <w:rsid w:val="00276393"/>
    <w:rsid w:val="00277B06"/>
    <w:rsid w:val="00277B10"/>
    <w:rsid w:val="00284BB0"/>
    <w:rsid w:val="0029193A"/>
    <w:rsid w:val="00294488"/>
    <w:rsid w:val="002A05DE"/>
    <w:rsid w:val="002A11F1"/>
    <w:rsid w:val="002A3544"/>
    <w:rsid w:val="002A39DE"/>
    <w:rsid w:val="002B2D1D"/>
    <w:rsid w:val="002C14BD"/>
    <w:rsid w:val="002C1B7B"/>
    <w:rsid w:val="002C5245"/>
    <w:rsid w:val="002C5990"/>
    <w:rsid w:val="002D0A03"/>
    <w:rsid w:val="002E19DE"/>
    <w:rsid w:val="003045DA"/>
    <w:rsid w:val="003064B4"/>
    <w:rsid w:val="00310692"/>
    <w:rsid w:val="00314393"/>
    <w:rsid w:val="00315671"/>
    <w:rsid w:val="003220EC"/>
    <w:rsid w:val="00343DB2"/>
    <w:rsid w:val="0036166B"/>
    <w:rsid w:val="003638F9"/>
    <w:rsid w:val="00367537"/>
    <w:rsid w:val="003702DF"/>
    <w:rsid w:val="00380415"/>
    <w:rsid w:val="0038130B"/>
    <w:rsid w:val="003B758C"/>
    <w:rsid w:val="003C0A07"/>
    <w:rsid w:val="003C77B5"/>
    <w:rsid w:val="003D2BAD"/>
    <w:rsid w:val="003D73A3"/>
    <w:rsid w:val="003D795D"/>
    <w:rsid w:val="003E2C48"/>
    <w:rsid w:val="003E35B2"/>
    <w:rsid w:val="003E747B"/>
    <w:rsid w:val="003F035E"/>
    <w:rsid w:val="003F2435"/>
    <w:rsid w:val="003F3327"/>
    <w:rsid w:val="003F618E"/>
    <w:rsid w:val="004035F5"/>
    <w:rsid w:val="00410AAB"/>
    <w:rsid w:val="0041350F"/>
    <w:rsid w:val="00414366"/>
    <w:rsid w:val="00414A84"/>
    <w:rsid w:val="004161E2"/>
    <w:rsid w:val="00416F2C"/>
    <w:rsid w:val="00420D07"/>
    <w:rsid w:val="00425FD8"/>
    <w:rsid w:val="00426D1A"/>
    <w:rsid w:val="00442BF4"/>
    <w:rsid w:val="00446823"/>
    <w:rsid w:val="00446F1E"/>
    <w:rsid w:val="004522F3"/>
    <w:rsid w:val="00454FA8"/>
    <w:rsid w:val="00455526"/>
    <w:rsid w:val="00457E9E"/>
    <w:rsid w:val="0046621F"/>
    <w:rsid w:val="00470FAD"/>
    <w:rsid w:val="00494AEA"/>
    <w:rsid w:val="00494CA8"/>
    <w:rsid w:val="004A62CC"/>
    <w:rsid w:val="004B32FC"/>
    <w:rsid w:val="004B7EBB"/>
    <w:rsid w:val="004C5069"/>
    <w:rsid w:val="004D6629"/>
    <w:rsid w:val="004E23D1"/>
    <w:rsid w:val="004E327C"/>
    <w:rsid w:val="004E796D"/>
    <w:rsid w:val="004F4CB4"/>
    <w:rsid w:val="00500812"/>
    <w:rsid w:val="005123FC"/>
    <w:rsid w:val="0051420D"/>
    <w:rsid w:val="005158F6"/>
    <w:rsid w:val="005315BA"/>
    <w:rsid w:val="005401DB"/>
    <w:rsid w:val="00570209"/>
    <w:rsid w:val="00572A5C"/>
    <w:rsid w:val="00572D90"/>
    <w:rsid w:val="00575DDB"/>
    <w:rsid w:val="005835EB"/>
    <w:rsid w:val="005864FF"/>
    <w:rsid w:val="00586D60"/>
    <w:rsid w:val="005950CC"/>
    <w:rsid w:val="005A6D47"/>
    <w:rsid w:val="005B0A51"/>
    <w:rsid w:val="005B6EEF"/>
    <w:rsid w:val="005D01B9"/>
    <w:rsid w:val="005D4646"/>
    <w:rsid w:val="005E4B18"/>
    <w:rsid w:val="005E6E7D"/>
    <w:rsid w:val="00603E80"/>
    <w:rsid w:val="00604D12"/>
    <w:rsid w:val="0061469D"/>
    <w:rsid w:val="006229A6"/>
    <w:rsid w:val="00636C4E"/>
    <w:rsid w:val="00637F91"/>
    <w:rsid w:val="00650321"/>
    <w:rsid w:val="0065046D"/>
    <w:rsid w:val="006562C9"/>
    <w:rsid w:val="00660940"/>
    <w:rsid w:val="00665CD5"/>
    <w:rsid w:val="00675EC0"/>
    <w:rsid w:val="00676BC8"/>
    <w:rsid w:val="00680D8C"/>
    <w:rsid w:val="00681705"/>
    <w:rsid w:val="00695C18"/>
    <w:rsid w:val="006A2884"/>
    <w:rsid w:val="006B158C"/>
    <w:rsid w:val="006C1F9E"/>
    <w:rsid w:val="006C3C88"/>
    <w:rsid w:val="006D2DDA"/>
    <w:rsid w:val="006D55BB"/>
    <w:rsid w:val="006D6C1C"/>
    <w:rsid w:val="006F049C"/>
    <w:rsid w:val="006F15AD"/>
    <w:rsid w:val="006F3770"/>
    <w:rsid w:val="0070139B"/>
    <w:rsid w:val="00702C3E"/>
    <w:rsid w:val="007105EF"/>
    <w:rsid w:val="00710BFC"/>
    <w:rsid w:val="00713FF5"/>
    <w:rsid w:val="007145D6"/>
    <w:rsid w:val="00716186"/>
    <w:rsid w:val="00726942"/>
    <w:rsid w:val="0073074E"/>
    <w:rsid w:val="00731554"/>
    <w:rsid w:val="007358FA"/>
    <w:rsid w:val="007431C8"/>
    <w:rsid w:val="00744A1F"/>
    <w:rsid w:val="00754B88"/>
    <w:rsid w:val="00760CB4"/>
    <w:rsid w:val="00773D44"/>
    <w:rsid w:val="0077452E"/>
    <w:rsid w:val="00782BE7"/>
    <w:rsid w:val="00785AA3"/>
    <w:rsid w:val="0078624B"/>
    <w:rsid w:val="00794DB9"/>
    <w:rsid w:val="00795F26"/>
    <w:rsid w:val="00796A47"/>
    <w:rsid w:val="007A0FDA"/>
    <w:rsid w:val="007A2CEA"/>
    <w:rsid w:val="007A6FB1"/>
    <w:rsid w:val="007A7889"/>
    <w:rsid w:val="007B1ECB"/>
    <w:rsid w:val="007C142A"/>
    <w:rsid w:val="007C59C7"/>
    <w:rsid w:val="007D0269"/>
    <w:rsid w:val="007D061B"/>
    <w:rsid w:val="007D17BF"/>
    <w:rsid w:val="007D5ED9"/>
    <w:rsid w:val="007E48BA"/>
    <w:rsid w:val="007E5455"/>
    <w:rsid w:val="007F3A4D"/>
    <w:rsid w:val="007F7968"/>
    <w:rsid w:val="00803E47"/>
    <w:rsid w:val="00811411"/>
    <w:rsid w:val="008301AC"/>
    <w:rsid w:val="008326E7"/>
    <w:rsid w:val="0084027A"/>
    <w:rsid w:val="00855905"/>
    <w:rsid w:val="00856C0A"/>
    <w:rsid w:val="00862440"/>
    <w:rsid w:val="0086271B"/>
    <w:rsid w:val="00866E24"/>
    <w:rsid w:val="0087691E"/>
    <w:rsid w:val="008A7515"/>
    <w:rsid w:val="008C1828"/>
    <w:rsid w:val="008C65C7"/>
    <w:rsid w:val="008C6C3E"/>
    <w:rsid w:val="008D1E97"/>
    <w:rsid w:val="008E27E5"/>
    <w:rsid w:val="008E5015"/>
    <w:rsid w:val="008E6A65"/>
    <w:rsid w:val="008F1BA1"/>
    <w:rsid w:val="00903F67"/>
    <w:rsid w:val="009078F8"/>
    <w:rsid w:val="009138C4"/>
    <w:rsid w:val="009219D1"/>
    <w:rsid w:val="00923215"/>
    <w:rsid w:val="0092514B"/>
    <w:rsid w:val="0093567C"/>
    <w:rsid w:val="00945487"/>
    <w:rsid w:val="00983279"/>
    <w:rsid w:val="00984B40"/>
    <w:rsid w:val="00984C7E"/>
    <w:rsid w:val="009A03BB"/>
    <w:rsid w:val="009A5E3A"/>
    <w:rsid w:val="009B0C2F"/>
    <w:rsid w:val="009B789A"/>
    <w:rsid w:val="009C6406"/>
    <w:rsid w:val="009D4C91"/>
    <w:rsid w:val="009E0ED9"/>
    <w:rsid w:val="009E23D7"/>
    <w:rsid w:val="009E385E"/>
    <w:rsid w:val="009E3F32"/>
    <w:rsid w:val="00A06217"/>
    <w:rsid w:val="00A15F27"/>
    <w:rsid w:val="00A2265F"/>
    <w:rsid w:val="00A346E6"/>
    <w:rsid w:val="00A358C4"/>
    <w:rsid w:val="00A37C92"/>
    <w:rsid w:val="00A42FDB"/>
    <w:rsid w:val="00A51E79"/>
    <w:rsid w:val="00A52840"/>
    <w:rsid w:val="00A542E4"/>
    <w:rsid w:val="00A56442"/>
    <w:rsid w:val="00A70416"/>
    <w:rsid w:val="00A70D4E"/>
    <w:rsid w:val="00A721B4"/>
    <w:rsid w:val="00A865C8"/>
    <w:rsid w:val="00AA3802"/>
    <w:rsid w:val="00AB6A2D"/>
    <w:rsid w:val="00AC10F6"/>
    <w:rsid w:val="00AC16A8"/>
    <w:rsid w:val="00AE44E7"/>
    <w:rsid w:val="00AE47E7"/>
    <w:rsid w:val="00AE657F"/>
    <w:rsid w:val="00AF2CB7"/>
    <w:rsid w:val="00B00345"/>
    <w:rsid w:val="00B02800"/>
    <w:rsid w:val="00B0419D"/>
    <w:rsid w:val="00B04B3D"/>
    <w:rsid w:val="00B06882"/>
    <w:rsid w:val="00B102F0"/>
    <w:rsid w:val="00B14D2D"/>
    <w:rsid w:val="00B25031"/>
    <w:rsid w:val="00B25E00"/>
    <w:rsid w:val="00B30453"/>
    <w:rsid w:val="00B33E45"/>
    <w:rsid w:val="00B35724"/>
    <w:rsid w:val="00B47174"/>
    <w:rsid w:val="00B561E0"/>
    <w:rsid w:val="00B645E6"/>
    <w:rsid w:val="00B64C6A"/>
    <w:rsid w:val="00B847C1"/>
    <w:rsid w:val="00BA420E"/>
    <w:rsid w:val="00BA79D7"/>
    <w:rsid w:val="00BC1C68"/>
    <w:rsid w:val="00BC2E9A"/>
    <w:rsid w:val="00BC2F95"/>
    <w:rsid w:val="00BC57BB"/>
    <w:rsid w:val="00BD1A4F"/>
    <w:rsid w:val="00BD5923"/>
    <w:rsid w:val="00BE7D33"/>
    <w:rsid w:val="00C06CCC"/>
    <w:rsid w:val="00C160C0"/>
    <w:rsid w:val="00C22F43"/>
    <w:rsid w:val="00C317EF"/>
    <w:rsid w:val="00C33CB3"/>
    <w:rsid w:val="00C4021C"/>
    <w:rsid w:val="00C46039"/>
    <w:rsid w:val="00C540FB"/>
    <w:rsid w:val="00C656D2"/>
    <w:rsid w:val="00C83FCD"/>
    <w:rsid w:val="00C8707C"/>
    <w:rsid w:val="00C92434"/>
    <w:rsid w:val="00CA3683"/>
    <w:rsid w:val="00CB1245"/>
    <w:rsid w:val="00CB403D"/>
    <w:rsid w:val="00CC3F92"/>
    <w:rsid w:val="00CC6820"/>
    <w:rsid w:val="00CD074D"/>
    <w:rsid w:val="00CF2FBE"/>
    <w:rsid w:val="00CF33C2"/>
    <w:rsid w:val="00CF4B8E"/>
    <w:rsid w:val="00D07F7A"/>
    <w:rsid w:val="00D107CE"/>
    <w:rsid w:val="00D175FA"/>
    <w:rsid w:val="00D23EE4"/>
    <w:rsid w:val="00D279FF"/>
    <w:rsid w:val="00D31B34"/>
    <w:rsid w:val="00D336F2"/>
    <w:rsid w:val="00D35F22"/>
    <w:rsid w:val="00D42F71"/>
    <w:rsid w:val="00D44967"/>
    <w:rsid w:val="00D505D6"/>
    <w:rsid w:val="00D5172E"/>
    <w:rsid w:val="00D55245"/>
    <w:rsid w:val="00D557F2"/>
    <w:rsid w:val="00D604FD"/>
    <w:rsid w:val="00D61727"/>
    <w:rsid w:val="00D8239A"/>
    <w:rsid w:val="00D950D8"/>
    <w:rsid w:val="00D9663E"/>
    <w:rsid w:val="00DA1569"/>
    <w:rsid w:val="00DA5D6B"/>
    <w:rsid w:val="00DB3477"/>
    <w:rsid w:val="00DB74D3"/>
    <w:rsid w:val="00DB79CC"/>
    <w:rsid w:val="00DC0241"/>
    <w:rsid w:val="00DC39DC"/>
    <w:rsid w:val="00DD1BDB"/>
    <w:rsid w:val="00DD38E5"/>
    <w:rsid w:val="00DD4F29"/>
    <w:rsid w:val="00DE01D1"/>
    <w:rsid w:val="00DF2A45"/>
    <w:rsid w:val="00DF5191"/>
    <w:rsid w:val="00E13F05"/>
    <w:rsid w:val="00E244FA"/>
    <w:rsid w:val="00E30B38"/>
    <w:rsid w:val="00E43A01"/>
    <w:rsid w:val="00E44CCD"/>
    <w:rsid w:val="00E51E7B"/>
    <w:rsid w:val="00E66F43"/>
    <w:rsid w:val="00E7114C"/>
    <w:rsid w:val="00E97A8E"/>
    <w:rsid w:val="00EA75BE"/>
    <w:rsid w:val="00EB0E23"/>
    <w:rsid w:val="00EB3702"/>
    <w:rsid w:val="00EB4F03"/>
    <w:rsid w:val="00EC2973"/>
    <w:rsid w:val="00EC5375"/>
    <w:rsid w:val="00ED00A5"/>
    <w:rsid w:val="00ED0C5A"/>
    <w:rsid w:val="00EF4C0B"/>
    <w:rsid w:val="00F01270"/>
    <w:rsid w:val="00F0342E"/>
    <w:rsid w:val="00F07839"/>
    <w:rsid w:val="00F17A54"/>
    <w:rsid w:val="00F26916"/>
    <w:rsid w:val="00F31D7F"/>
    <w:rsid w:val="00F33DC0"/>
    <w:rsid w:val="00F4070B"/>
    <w:rsid w:val="00F408F9"/>
    <w:rsid w:val="00F44109"/>
    <w:rsid w:val="00F559EF"/>
    <w:rsid w:val="00F5653E"/>
    <w:rsid w:val="00F63D0F"/>
    <w:rsid w:val="00F64CB3"/>
    <w:rsid w:val="00F65998"/>
    <w:rsid w:val="00F65E12"/>
    <w:rsid w:val="00F762DD"/>
    <w:rsid w:val="00F8234D"/>
    <w:rsid w:val="00F90A3B"/>
    <w:rsid w:val="00F90F50"/>
    <w:rsid w:val="00F91B70"/>
    <w:rsid w:val="00F97AB4"/>
    <w:rsid w:val="00FA0181"/>
    <w:rsid w:val="00FB2636"/>
    <w:rsid w:val="00FB486F"/>
    <w:rsid w:val="00FB5CAC"/>
    <w:rsid w:val="00FB671D"/>
    <w:rsid w:val="00FC1CA4"/>
    <w:rsid w:val="00FC71B1"/>
    <w:rsid w:val="00FD41C3"/>
    <w:rsid w:val="00FE09DE"/>
    <w:rsid w:val="00FE4C90"/>
    <w:rsid w:val="00FE4CA6"/>
    <w:rsid w:val="00FE520D"/>
    <w:rsid w:val="00FF23AD"/>
    <w:rsid w:val="00FF2F9A"/>
    <w:rsid w:val="00FF73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C52690"/>
  <w15:chartTrackingRefBased/>
  <w15:docId w15:val="{CCDD48C9-F711-4F2E-B3DF-7908C6E08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8086A"/>
  </w:style>
  <w:style w:type="paragraph" w:styleId="1">
    <w:name w:val="heading 1"/>
    <w:basedOn w:val="a"/>
    <w:next w:val="a"/>
    <w:link w:val="10"/>
    <w:uiPriority w:val="9"/>
    <w:qFormat/>
    <w:rsid w:val="00F64CB3"/>
    <w:pPr>
      <w:keepNext/>
      <w:widowControl w:val="0"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3F3327"/>
    <w:pPr>
      <w:spacing w:after="0" w:line="240" w:lineRule="auto"/>
    </w:pPr>
  </w:style>
  <w:style w:type="character" w:styleId="a4">
    <w:name w:val="Hyperlink"/>
    <w:basedOn w:val="a0"/>
    <w:uiPriority w:val="99"/>
    <w:unhideWhenUsed/>
    <w:rsid w:val="0065046D"/>
    <w:rPr>
      <w:color w:val="0563C1" w:themeColor="hyperlink"/>
      <w:u w:val="single"/>
    </w:rPr>
  </w:style>
  <w:style w:type="paragraph" w:styleId="Web">
    <w:name w:val="Normal (Web)"/>
    <w:basedOn w:val="a"/>
    <w:uiPriority w:val="99"/>
    <w:semiHidden/>
    <w:unhideWhenUsed/>
    <w:rsid w:val="003045DA"/>
    <w:rPr>
      <w:rFonts w:ascii="Times New Roman" w:hAnsi="Times New Roman" w:cs="Times New Roman"/>
      <w:sz w:val="24"/>
      <w:szCs w:val="24"/>
    </w:rPr>
  </w:style>
  <w:style w:type="paragraph" w:styleId="a5">
    <w:name w:val="List Paragraph"/>
    <w:basedOn w:val="a"/>
    <w:link w:val="a6"/>
    <w:uiPriority w:val="34"/>
    <w:qFormat/>
    <w:rsid w:val="00680D8C"/>
    <w:pPr>
      <w:ind w:left="720"/>
      <w:contextualSpacing/>
    </w:pPr>
  </w:style>
  <w:style w:type="paragraph" w:styleId="a7">
    <w:name w:val="Balloon Text"/>
    <w:basedOn w:val="a"/>
    <w:link w:val="a8"/>
    <w:uiPriority w:val="99"/>
    <w:semiHidden/>
    <w:unhideWhenUsed/>
    <w:rsid w:val="009219D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9219D1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header"/>
    <w:basedOn w:val="a"/>
    <w:link w:val="aa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EC5375"/>
    <w:rPr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EC5375"/>
    <w:rPr>
      <w:sz w:val="20"/>
      <w:szCs w:val="20"/>
    </w:rPr>
  </w:style>
  <w:style w:type="paragraph" w:customStyle="1" w:styleId="Default">
    <w:name w:val="Default"/>
    <w:rsid w:val="00B102F0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table" w:styleId="ad">
    <w:name w:val="Table Grid"/>
    <w:basedOn w:val="a1"/>
    <w:uiPriority w:val="39"/>
    <w:rsid w:val="00A51E79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清單段落 字元"/>
    <w:link w:val="a5"/>
    <w:uiPriority w:val="34"/>
    <w:rsid w:val="00796A47"/>
  </w:style>
  <w:style w:type="character" w:customStyle="1" w:styleId="10">
    <w:name w:val="標題 1 字元"/>
    <w:basedOn w:val="a0"/>
    <w:link w:val="1"/>
    <w:uiPriority w:val="9"/>
    <w:rsid w:val="00F64CB3"/>
    <w:rPr>
      <w:rFonts w:asciiTheme="majorHAnsi" w:eastAsiaTheme="majorEastAsia" w:hAnsiTheme="majorHAnsi" w:cstheme="majorBidi"/>
      <w:b/>
      <w:bCs/>
      <w:kern w:val="52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1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9247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2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96</Words>
  <Characters>469</Characters>
  <Application>Microsoft Office Word</Application>
  <DocSecurity>0</DocSecurity>
  <Lines>3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I, Cheuk-bun Solar</dc:creator>
  <cp:keywords/>
  <dc:description/>
  <cp:lastModifiedBy>HO, Wai-han</cp:lastModifiedBy>
  <cp:revision>5</cp:revision>
  <cp:lastPrinted>2023-05-11T09:16:00Z</cp:lastPrinted>
  <dcterms:created xsi:type="dcterms:W3CDTF">2026-01-08T02:58:00Z</dcterms:created>
  <dcterms:modified xsi:type="dcterms:W3CDTF">2026-01-12T04:04:00Z</dcterms:modified>
</cp:coreProperties>
</file>